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353402E" w14:textId="19FC6E3E" w:rsidR="00F31B0D" w:rsidRPr="00F31B0D" w:rsidRDefault="00F31B0D" w:rsidP="00F31B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MY"/>
        </w:rPr>
      </w:pPr>
    </w:p>
    <w:p w14:paraId="08947CA2" w14:textId="26358A12" w:rsidR="003D0F42" w:rsidRDefault="00F31B0D" w:rsidP="00752405">
      <w:pPr>
        <w:tabs>
          <w:tab w:val="left" w:pos="990"/>
        </w:tabs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722E5129" wp14:editId="0345BD84">
                <wp:simplePos x="0" y="0"/>
                <wp:positionH relativeFrom="column">
                  <wp:posOffset>8127274</wp:posOffset>
                </wp:positionH>
                <wp:positionV relativeFrom="paragraph">
                  <wp:posOffset>259715</wp:posOffset>
                </wp:positionV>
                <wp:extent cx="1044575" cy="1059180"/>
                <wp:effectExtent l="0" t="0" r="9525" b="762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44575" cy="105918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DE385B1" id="Rectangle 16" o:spid="_x0000_s1026" style="position:absolute;margin-left:639.95pt;margin-top:20.45pt;width:82.25pt;height:83.4pt;z-index:251732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" filled="f" strokecolor="#1f4d78 [1604]" strokeweight="1pt"/>
            </w:pict>
          </mc:Fallback>
        </mc:AlternateContent>
      </w:r>
      <w:r w:rsidR="00473702">
        <w:rPr>
          <w:noProof/>
        </w:rPr>
        <w:pict w14:anchorId="0481A30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3" o:spid="_x0000_s2050" type="#_x0000_t75" alt="ᐈ Anonymous profile , Royalty Free anonymous profile | download on  Depositphotos®" style="position:absolute;left:0;text-align:left;margin-left:641.7pt;margin-top:19.3pt;width:81.1pt;height:81.1pt;z-index:251731968;visibility:visible;mso-wrap-style:square;mso-wrap-edited:f;mso-width-percent:0;mso-height-percent:0;mso-position-horizontal-relative:text;mso-position-vertical-relative:text;mso-width-percent:0;mso-height-percent:0">
            <v:imagedata r:id="rId8" o:title="depositphotos_104564156-stock-illustration-male-user-icon"/>
            <w10:wrap type="square"/>
          </v:shape>
        </w:pict>
      </w:r>
    </w:p>
    <w:p w14:paraId="437E0A4C" w14:textId="7021979F" w:rsidR="003D0F42" w:rsidRPr="00D91B53" w:rsidRDefault="00575CAB" w:rsidP="003D0F42">
      <w:r>
        <w:rPr>
          <w:noProof/>
        </w:rPr>
        <mc:AlternateContent>
          <mc:Choice Requires="wps">
            <w:drawing>
              <wp:anchor distT="45720" distB="45720" distL="114300" distR="114300" simplePos="0" relativeHeight="251695104" behindDoc="0" locked="0" layoutInCell="1" allowOverlap="1" wp14:anchorId="10394DE3" wp14:editId="6D187E69">
                <wp:simplePos x="0" y="0"/>
                <wp:positionH relativeFrom="margin">
                  <wp:posOffset>-138546</wp:posOffset>
                </wp:positionH>
                <wp:positionV relativeFrom="paragraph">
                  <wp:posOffset>199390</wp:posOffset>
                </wp:positionV>
                <wp:extent cx="7089140" cy="723265"/>
                <wp:effectExtent l="0" t="0" r="0" b="635"/>
                <wp:wrapNone/>
                <wp:docPr id="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89140" cy="7232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992050" w14:textId="3DB5C30F" w:rsidR="00BC1CEB" w:rsidRPr="00F31B0D" w:rsidRDefault="00A82EFC" w:rsidP="003D0F42">
                            <w:pPr>
                              <w:spacing w:line="240" w:lineRule="auto"/>
                              <w:rPr>
                                <w:rFonts w:ascii="Arial" w:hAnsi="Arial" w:cs="Arial"/>
                                <w:b/>
                                <w:color w:val="0070C0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0070C0"/>
                                <w:sz w:val="36"/>
                                <w:szCs w:val="36"/>
                                <w:lang w:val="en-MY"/>
                              </w:rPr>
                              <w:t>PROJECT TIT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0394DE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10.9pt;margin-top:15.7pt;width:558.2pt;height:56.95pt;z-index:2516951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" filled="f" stroked="f">
                <v:textbox>
                  <w:txbxContent>
                    <w:p w14:paraId="49992050" w14:textId="3DB5C30F" w:rsidR="00BC1CEB" w:rsidRPr="00F31B0D" w:rsidRDefault="00A82EFC" w:rsidP="003D0F42">
                      <w:pPr>
                        <w:spacing w:line="240" w:lineRule="auto"/>
                        <w:rPr>
                          <w:rFonts w:ascii="Arial" w:hAnsi="Arial" w:cs="Arial"/>
                          <w:b/>
                          <w:color w:val="0070C0"/>
                          <w:sz w:val="36"/>
                          <w:szCs w:val="36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0070C0"/>
                          <w:sz w:val="36"/>
                          <w:szCs w:val="36"/>
                          <w:lang w:val="en-MY"/>
                        </w:rPr>
                        <w:t>PROJECT TITL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BE3CBF6" w14:textId="53C2A3F3" w:rsidR="009A1D12" w:rsidRDefault="00575CAB">
      <w:r>
        <w:rPr>
          <w:noProof/>
        </w:rPr>
        <mc:AlternateContent>
          <mc:Choice Requires="wps">
            <w:drawing>
              <wp:anchor distT="45720" distB="45720" distL="114300" distR="114300" simplePos="0" relativeHeight="251696128" behindDoc="0" locked="0" layoutInCell="1" allowOverlap="1" wp14:anchorId="530BCF4E" wp14:editId="766E90C4">
                <wp:simplePos x="0" y="0"/>
                <wp:positionH relativeFrom="margin">
                  <wp:posOffset>2593340</wp:posOffset>
                </wp:positionH>
                <wp:positionV relativeFrom="paragraph">
                  <wp:posOffset>12065</wp:posOffset>
                </wp:positionV>
                <wp:extent cx="4295775" cy="1454150"/>
                <wp:effectExtent l="0" t="0" r="0" b="0"/>
                <wp:wrapNone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95775" cy="14541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178136" w14:textId="75B545E0" w:rsidR="00BC1CEB" w:rsidRPr="00F31B0D" w:rsidRDefault="00BC1CEB" w:rsidP="00106B98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b/>
                                <w:color w:val="0070C0"/>
                                <w:sz w:val="20"/>
                                <w:szCs w:val="20"/>
                              </w:rPr>
                            </w:pPr>
                            <w:r w:rsidRPr="00F31B0D">
                              <w:rPr>
                                <w:rFonts w:ascii="Arial" w:hAnsi="Arial" w:cs="Arial"/>
                                <w:b/>
                                <w:color w:val="0070C0"/>
                                <w:sz w:val="20"/>
                                <w:szCs w:val="20"/>
                              </w:rPr>
                              <w:t xml:space="preserve">INVENTOR: </w:t>
                            </w:r>
                            <w:r w:rsidRPr="00F31B0D">
                              <w:rPr>
                                <w:rFonts w:ascii="Arial" w:hAnsi="Arial" w:cs="Arial"/>
                                <w:b/>
                                <w:color w:val="0070C0"/>
                                <w:sz w:val="20"/>
                                <w:szCs w:val="20"/>
                              </w:rPr>
                              <w:br/>
                            </w:r>
                            <w:r w:rsidR="00A82EFC">
                              <w:rPr>
                                <w:rFonts w:ascii="Arial" w:hAnsi="Arial" w:cs="Arial"/>
                                <w:b/>
                                <w:color w:val="0070C0"/>
                                <w:sz w:val="20"/>
                                <w:szCs w:val="20"/>
                              </w:rPr>
                              <w:t>ORGANIZATION/INSTITUTION</w:t>
                            </w:r>
                            <w:r w:rsidRPr="00F31B0D">
                              <w:rPr>
                                <w:rFonts w:ascii="Arial" w:hAnsi="Arial" w:cs="Arial"/>
                                <w:b/>
                                <w:color w:val="0070C0"/>
                                <w:sz w:val="20"/>
                                <w:szCs w:val="20"/>
                              </w:rPr>
                              <w:t xml:space="preserve">: </w:t>
                            </w:r>
                          </w:p>
                          <w:p w14:paraId="168C6F46" w14:textId="00C60ED0" w:rsidR="00BC1CEB" w:rsidRPr="00F31B0D" w:rsidRDefault="00BC1CEB" w:rsidP="00106B98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b/>
                                <w:color w:val="0070C0"/>
                                <w:sz w:val="20"/>
                                <w:szCs w:val="20"/>
                              </w:rPr>
                            </w:pPr>
                            <w:r w:rsidRPr="00F31B0D">
                              <w:rPr>
                                <w:rFonts w:ascii="Arial" w:hAnsi="Arial" w:cs="Arial"/>
                                <w:b/>
                                <w:color w:val="0070C0"/>
                                <w:sz w:val="20"/>
                                <w:szCs w:val="20"/>
                              </w:rPr>
                              <w:t>EMAIL:</w:t>
                            </w:r>
                          </w:p>
                          <w:p w14:paraId="0B37581B" w14:textId="77777777" w:rsidR="00502A0F" w:rsidRDefault="00BC1CEB" w:rsidP="00106B98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b/>
                                <w:color w:val="0070C0"/>
                                <w:sz w:val="20"/>
                                <w:szCs w:val="20"/>
                              </w:rPr>
                            </w:pPr>
                            <w:r w:rsidRPr="00F31B0D">
                              <w:rPr>
                                <w:rFonts w:ascii="Arial" w:hAnsi="Arial" w:cs="Arial"/>
                                <w:b/>
                                <w:color w:val="0070C0"/>
                                <w:sz w:val="20"/>
                                <w:szCs w:val="20"/>
                              </w:rPr>
                              <w:t>CO-INVENTORS:</w:t>
                            </w:r>
                          </w:p>
                          <w:p w14:paraId="3D46F076" w14:textId="77777777" w:rsidR="00502A0F" w:rsidRDefault="00502A0F" w:rsidP="00106B98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b/>
                                <w:color w:val="0070C0"/>
                                <w:sz w:val="20"/>
                                <w:szCs w:val="20"/>
                              </w:rPr>
                            </w:pPr>
                          </w:p>
                          <w:p w14:paraId="6583B87B" w14:textId="359D67D2" w:rsidR="00502A0F" w:rsidRPr="00502A0F" w:rsidRDefault="00502A0F" w:rsidP="00502A0F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tabs>
                                <w:tab w:val="left" w:pos="284"/>
                              </w:tabs>
                              <w:spacing w:after="0" w:line="240" w:lineRule="auto"/>
                              <w:ind w:left="0" w:firstLine="0"/>
                              <w:contextualSpacing w:val="0"/>
                              <w:jc w:val="both"/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502A0F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  <w:t>IP number</w:t>
                            </w:r>
                            <w:r w:rsidR="00A82EFC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(if any)</w:t>
                            </w:r>
                          </w:p>
                          <w:p w14:paraId="094929D1" w14:textId="081F1A98" w:rsidR="00502A0F" w:rsidRPr="00A82EFC" w:rsidRDefault="00502A0F" w:rsidP="00A82EFC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tabs>
                                <w:tab w:val="left" w:pos="284"/>
                              </w:tabs>
                              <w:spacing w:after="0" w:line="240" w:lineRule="auto"/>
                              <w:ind w:left="0" w:firstLine="0"/>
                              <w:contextualSpacing w:val="0"/>
                              <w:jc w:val="both"/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502A0F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Copyright number with date </w:t>
                            </w:r>
                            <w:r w:rsidR="00A82EFC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  <w:t>(if any)</w:t>
                            </w:r>
                          </w:p>
                          <w:p w14:paraId="249592D1" w14:textId="653BAC1E" w:rsidR="00BC1CEB" w:rsidRPr="00F31B0D" w:rsidRDefault="00BC1CEB" w:rsidP="00106B98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b/>
                                <w:color w:val="0070C0"/>
                                <w:sz w:val="20"/>
                                <w:szCs w:val="20"/>
                              </w:rPr>
                            </w:pPr>
                            <w:r w:rsidRPr="00F31B0D">
                              <w:rPr>
                                <w:rFonts w:ascii="Arial" w:hAnsi="Arial" w:cs="Arial"/>
                                <w:b/>
                                <w:color w:val="0070C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04BB10BA" w14:textId="5776B9E3" w:rsidR="00BC1CEB" w:rsidRPr="00F31B0D" w:rsidRDefault="00BC1CEB" w:rsidP="00106B98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b/>
                                <w:color w:val="0070C0"/>
                                <w:sz w:val="20"/>
                                <w:szCs w:val="20"/>
                              </w:rPr>
                            </w:pPr>
                          </w:p>
                          <w:p w14:paraId="192E3338" w14:textId="77777777" w:rsidR="00BC1CEB" w:rsidRPr="00F31B0D" w:rsidRDefault="00BC1CEB" w:rsidP="00106B98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70C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0BCF4E" id="Text Box 6" o:spid="_x0000_s1027" type="#_x0000_t202" style="position:absolute;margin-left:204.2pt;margin-top:.95pt;width:338.25pt;height:114.5pt;z-index:2516961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" filled="f" stroked="f">
                <v:textbox>
                  <w:txbxContent>
                    <w:p w14:paraId="29178136" w14:textId="75B545E0" w:rsidR="00BC1CEB" w:rsidRPr="00F31B0D" w:rsidRDefault="00BC1CEB" w:rsidP="00106B98">
                      <w:pPr>
                        <w:spacing w:after="0" w:line="240" w:lineRule="auto"/>
                        <w:rPr>
                          <w:rFonts w:ascii="Arial" w:hAnsi="Arial" w:cs="Arial"/>
                          <w:b/>
                          <w:color w:val="0070C0"/>
                          <w:sz w:val="20"/>
                          <w:szCs w:val="20"/>
                        </w:rPr>
                      </w:pPr>
                      <w:r w:rsidRPr="00F31B0D">
                        <w:rPr>
                          <w:rFonts w:ascii="Arial" w:hAnsi="Arial" w:cs="Arial"/>
                          <w:b/>
                          <w:color w:val="0070C0"/>
                          <w:sz w:val="20"/>
                          <w:szCs w:val="20"/>
                        </w:rPr>
                        <w:t xml:space="preserve">INVENTOR: </w:t>
                      </w:r>
                      <w:r w:rsidRPr="00F31B0D">
                        <w:rPr>
                          <w:rFonts w:ascii="Arial" w:hAnsi="Arial" w:cs="Arial"/>
                          <w:b/>
                          <w:color w:val="0070C0"/>
                          <w:sz w:val="20"/>
                          <w:szCs w:val="20"/>
                        </w:rPr>
                        <w:br/>
                      </w:r>
                      <w:r w:rsidR="00A82EFC">
                        <w:rPr>
                          <w:rFonts w:ascii="Arial" w:hAnsi="Arial" w:cs="Arial"/>
                          <w:b/>
                          <w:color w:val="0070C0"/>
                          <w:sz w:val="20"/>
                          <w:szCs w:val="20"/>
                        </w:rPr>
                        <w:t>ORGANIZATION/INSTITUTION</w:t>
                      </w:r>
                      <w:r w:rsidRPr="00F31B0D">
                        <w:rPr>
                          <w:rFonts w:ascii="Arial" w:hAnsi="Arial" w:cs="Arial"/>
                          <w:b/>
                          <w:color w:val="0070C0"/>
                          <w:sz w:val="20"/>
                          <w:szCs w:val="20"/>
                        </w:rPr>
                        <w:t xml:space="preserve">: </w:t>
                      </w:r>
                    </w:p>
                    <w:p w14:paraId="168C6F46" w14:textId="00C60ED0" w:rsidR="00BC1CEB" w:rsidRPr="00F31B0D" w:rsidRDefault="00BC1CEB" w:rsidP="00106B98">
                      <w:pPr>
                        <w:spacing w:after="0" w:line="240" w:lineRule="auto"/>
                        <w:rPr>
                          <w:rFonts w:ascii="Arial" w:hAnsi="Arial" w:cs="Arial"/>
                          <w:b/>
                          <w:color w:val="0070C0"/>
                          <w:sz w:val="20"/>
                          <w:szCs w:val="20"/>
                        </w:rPr>
                      </w:pPr>
                      <w:r w:rsidRPr="00F31B0D">
                        <w:rPr>
                          <w:rFonts w:ascii="Arial" w:hAnsi="Arial" w:cs="Arial"/>
                          <w:b/>
                          <w:color w:val="0070C0"/>
                          <w:sz w:val="20"/>
                          <w:szCs w:val="20"/>
                        </w:rPr>
                        <w:t>EMAIL:</w:t>
                      </w:r>
                    </w:p>
                    <w:p w14:paraId="0B37581B" w14:textId="77777777" w:rsidR="00502A0F" w:rsidRDefault="00BC1CEB" w:rsidP="00106B98">
                      <w:pPr>
                        <w:spacing w:after="0" w:line="240" w:lineRule="auto"/>
                        <w:rPr>
                          <w:rFonts w:ascii="Arial" w:hAnsi="Arial" w:cs="Arial"/>
                          <w:b/>
                          <w:color w:val="0070C0"/>
                          <w:sz w:val="20"/>
                          <w:szCs w:val="20"/>
                        </w:rPr>
                      </w:pPr>
                      <w:r w:rsidRPr="00F31B0D">
                        <w:rPr>
                          <w:rFonts w:ascii="Arial" w:hAnsi="Arial" w:cs="Arial"/>
                          <w:b/>
                          <w:color w:val="0070C0"/>
                          <w:sz w:val="20"/>
                          <w:szCs w:val="20"/>
                        </w:rPr>
                        <w:t>CO-INVENTORS:</w:t>
                      </w:r>
                    </w:p>
                    <w:p w14:paraId="3D46F076" w14:textId="77777777" w:rsidR="00502A0F" w:rsidRDefault="00502A0F" w:rsidP="00106B98">
                      <w:pPr>
                        <w:spacing w:after="0" w:line="240" w:lineRule="auto"/>
                        <w:rPr>
                          <w:rFonts w:ascii="Arial" w:hAnsi="Arial" w:cs="Arial"/>
                          <w:b/>
                          <w:color w:val="0070C0"/>
                          <w:sz w:val="20"/>
                          <w:szCs w:val="20"/>
                        </w:rPr>
                      </w:pPr>
                    </w:p>
                    <w:p w14:paraId="6583B87B" w14:textId="359D67D2" w:rsidR="00502A0F" w:rsidRPr="00502A0F" w:rsidRDefault="00502A0F" w:rsidP="00502A0F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tabs>
                          <w:tab w:val="left" w:pos="284"/>
                        </w:tabs>
                        <w:spacing w:after="0" w:line="240" w:lineRule="auto"/>
                        <w:ind w:left="0" w:firstLine="0"/>
                        <w:contextualSpacing w:val="0"/>
                        <w:jc w:val="both"/>
                        <w:rPr>
                          <w:rFonts w:ascii="Arial" w:hAnsi="Arial" w:cs="Arial"/>
                          <w:b/>
                          <w:color w:val="000000" w:themeColor="text1"/>
                          <w:sz w:val="20"/>
                          <w:szCs w:val="20"/>
                        </w:rPr>
                      </w:pPr>
                      <w:r w:rsidRPr="00502A0F">
                        <w:rPr>
                          <w:rFonts w:ascii="Arial" w:hAnsi="Arial" w:cs="Arial"/>
                          <w:b/>
                          <w:color w:val="000000" w:themeColor="text1"/>
                          <w:sz w:val="20"/>
                          <w:szCs w:val="20"/>
                        </w:rPr>
                        <w:t>IP number</w:t>
                      </w:r>
                      <w:r w:rsidR="00A82EFC">
                        <w:rPr>
                          <w:rFonts w:ascii="Arial" w:hAnsi="Arial" w:cs="Arial"/>
                          <w:b/>
                          <w:color w:val="000000" w:themeColor="text1"/>
                          <w:sz w:val="20"/>
                          <w:szCs w:val="20"/>
                        </w:rPr>
                        <w:t xml:space="preserve"> (if any)</w:t>
                      </w:r>
                    </w:p>
                    <w:p w14:paraId="094929D1" w14:textId="081F1A98" w:rsidR="00502A0F" w:rsidRPr="00A82EFC" w:rsidRDefault="00502A0F" w:rsidP="00A82EFC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tabs>
                          <w:tab w:val="left" w:pos="284"/>
                        </w:tabs>
                        <w:spacing w:after="0" w:line="240" w:lineRule="auto"/>
                        <w:ind w:left="0" w:firstLine="0"/>
                        <w:contextualSpacing w:val="0"/>
                        <w:jc w:val="both"/>
                        <w:rPr>
                          <w:rFonts w:ascii="Arial" w:hAnsi="Arial" w:cs="Arial"/>
                          <w:b/>
                          <w:color w:val="000000" w:themeColor="text1"/>
                          <w:sz w:val="20"/>
                          <w:szCs w:val="20"/>
                        </w:rPr>
                      </w:pPr>
                      <w:r w:rsidRPr="00502A0F">
                        <w:rPr>
                          <w:rFonts w:ascii="Arial" w:hAnsi="Arial" w:cs="Arial"/>
                          <w:b/>
                          <w:color w:val="000000" w:themeColor="text1"/>
                          <w:sz w:val="20"/>
                          <w:szCs w:val="20"/>
                        </w:rPr>
                        <w:t xml:space="preserve">Copyright number with date </w:t>
                      </w:r>
                      <w:r w:rsidR="00A82EFC">
                        <w:rPr>
                          <w:rFonts w:ascii="Arial" w:hAnsi="Arial" w:cs="Arial"/>
                          <w:b/>
                          <w:color w:val="000000" w:themeColor="text1"/>
                          <w:sz w:val="20"/>
                          <w:szCs w:val="20"/>
                        </w:rPr>
                        <w:t>(if any)</w:t>
                      </w:r>
                    </w:p>
                    <w:p w14:paraId="249592D1" w14:textId="653BAC1E" w:rsidR="00BC1CEB" w:rsidRPr="00F31B0D" w:rsidRDefault="00BC1CEB" w:rsidP="00106B98">
                      <w:pPr>
                        <w:spacing w:after="0" w:line="240" w:lineRule="auto"/>
                        <w:rPr>
                          <w:rFonts w:ascii="Arial" w:hAnsi="Arial" w:cs="Arial"/>
                          <w:b/>
                          <w:color w:val="0070C0"/>
                          <w:sz w:val="20"/>
                          <w:szCs w:val="20"/>
                        </w:rPr>
                      </w:pPr>
                      <w:r w:rsidRPr="00F31B0D">
                        <w:rPr>
                          <w:rFonts w:ascii="Arial" w:hAnsi="Arial" w:cs="Arial"/>
                          <w:b/>
                          <w:color w:val="0070C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04BB10BA" w14:textId="5776B9E3" w:rsidR="00BC1CEB" w:rsidRPr="00F31B0D" w:rsidRDefault="00BC1CEB" w:rsidP="00106B98">
                      <w:pPr>
                        <w:spacing w:after="0" w:line="240" w:lineRule="auto"/>
                        <w:rPr>
                          <w:rFonts w:ascii="Arial" w:hAnsi="Arial" w:cs="Arial"/>
                          <w:b/>
                          <w:color w:val="0070C0"/>
                          <w:sz w:val="20"/>
                          <w:szCs w:val="20"/>
                        </w:rPr>
                      </w:pPr>
                    </w:p>
                    <w:p w14:paraId="192E3338" w14:textId="77777777" w:rsidR="00BC1CEB" w:rsidRPr="00F31B0D" w:rsidRDefault="00BC1CEB" w:rsidP="00106B98">
                      <w:pPr>
                        <w:spacing w:after="0" w:line="240" w:lineRule="auto"/>
                        <w:rPr>
                          <w:rFonts w:ascii="Arial" w:hAnsi="Arial" w:cs="Arial"/>
                          <w:color w:val="0070C0"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Pr="001C65FF">
        <w:rPr>
          <w:noProof/>
          <w:color w:val="009999"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41DC0B79" wp14:editId="3956C6CD">
                <wp:simplePos x="0" y="0"/>
                <wp:positionH relativeFrom="margin">
                  <wp:posOffset>5457825</wp:posOffset>
                </wp:positionH>
                <wp:positionV relativeFrom="paragraph">
                  <wp:posOffset>2183947</wp:posOffset>
                </wp:positionV>
                <wp:extent cx="3876675" cy="1028700"/>
                <wp:effectExtent l="0" t="0" r="0" b="0"/>
                <wp:wrapSquare wrapText="bothSides"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76675" cy="1028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FD07AC" w14:textId="77777777" w:rsidR="005B10F6" w:rsidRPr="00F31B0D" w:rsidRDefault="005B10F6" w:rsidP="005B10F6">
                            <w:pPr>
                              <w:spacing w:after="0"/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lang w:val="en-MY"/>
                              </w:rPr>
                            </w:pPr>
                            <w:r w:rsidRPr="00F31B0D"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lang w:val="en-MY"/>
                              </w:rPr>
                              <w:t>State of  the Art/ Methods</w:t>
                            </w:r>
                          </w:p>
                          <w:p w14:paraId="2A1C4254" w14:textId="77777777" w:rsidR="005B10F6" w:rsidRPr="005B10F6" w:rsidRDefault="005B10F6" w:rsidP="00FF6D51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/>
                              <w:ind w:left="284"/>
                              <w:jc w:val="both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5B10F6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Infographic/Picture</w:t>
                            </w:r>
                          </w:p>
                          <w:p w14:paraId="19295946" w14:textId="0EB2C14D" w:rsidR="005B10F6" w:rsidRPr="005B10F6" w:rsidRDefault="005B10F6" w:rsidP="00FF6D51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/>
                              <w:ind w:left="284"/>
                              <w:jc w:val="both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Flowchart </w:t>
                            </w:r>
                            <w:r w:rsidR="00737A08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(If Necessary)</w:t>
                            </w:r>
                          </w:p>
                          <w:p w14:paraId="2D10000A" w14:textId="65C94230" w:rsidR="00BC1CEB" w:rsidRPr="005B10F6" w:rsidRDefault="005B10F6" w:rsidP="005B10F6">
                            <w:pPr>
                              <w:spacing w:after="0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5B10F6">
                              <w:rPr>
                                <w:rFonts w:ascii="Arial" w:hAnsi="Arial" w:cs="Arial"/>
                                <w:b/>
                                <w:color w:val="FF0000"/>
                                <w:sz w:val="28"/>
                                <w:szCs w:val="28"/>
                                <w:lang w:val="en-MY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DC0B79" id="Text Box 1" o:spid="_x0000_s1028" type="#_x0000_t202" style="position:absolute;margin-left:429.75pt;margin-top:171.95pt;width:305.25pt;height:81pt;z-index:2517278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" filled="f" stroked="f">
                <v:textbox>
                  <w:txbxContent>
                    <w:p w14:paraId="74FD07AC" w14:textId="77777777" w:rsidR="005B10F6" w:rsidRPr="00F31B0D" w:rsidRDefault="005B10F6" w:rsidP="005B10F6">
                      <w:pPr>
                        <w:spacing w:after="0"/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  <w:lang w:val="en-MY"/>
                        </w:rPr>
                      </w:pPr>
                      <w:r w:rsidRPr="00F31B0D"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  <w:lang w:val="en-MY"/>
                        </w:rPr>
                        <w:t>State of  the Art/ Methods</w:t>
                      </w:r>
                    </w:p>
                    <w:p w14:paraId="2A1C4254" w14:textId="77777777" w:rsidR="005B10F6" w:rsidRPr="005B10F6" w:rsidRDefault="005B10F6" w:rsidP="00FF6D51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/>
                        <w:ind w:left="284"/>
                        <w:jc w:val="both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5B10F6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Infographic/Picture</w:t>
                      </w:r>
                    </w:p>
                    <w:p w14:paraId="19295946" w14:textId="0EB2C14D" w:rsidR="005B10F6" w:rsidRPr="005B10F6" w:rsidRDefault="005B10F6" w:rsidP="00FF6D51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/>
                        <w:ind w:left="284"/>
                        <w:jc w:val="both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Flowchart </w:t>
                      </w:r>
                      <w:r w:rsidR="00737A08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(If Necessary)</w:t>
                      </w:r>
                    </w:p>
                    <w:p w14:paraId="2D10000A" w14:textId="65C94230" w:rsidR="00BC1CEB" w:rsidRPr="005B10F6" w:rsidRDefault="005B10F6" w:rsidP="005B10F6">
                      <w:pPr>
                        <w:spacing w:after="0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5B10F6">
                        <w:rPr>
                          <w:rFonts w:ascii="Arial" w:hAnsi="Arial" w:cs="Arial"/>
                          <w:b/>
                          <w:color w:val="FF0000"/>
                          <w:sz w:val="28"/>
                          <w:szCs w:val="28"/>
                          <w:lang w:val="en-MY"/>
                        </w:rPr>
                        <w:t xml:space="preserve">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A82EFC" w:rsidRPr="001C65FF">
        <w:rPr>
          <w:noProof/>
          <w:color w:val="009999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729D95FC" wp14:editId="1CB77453">
                <wp:simplePos x="0" y="0"/>
                <wp:positionH relativeFrom="margin">
                  <wp:posOffset>6903720</wp:posOffset>
                </wp:positionH>
                <wp:positionV relativeFrom="paragraph">
                  <wp:posOffset>4434840</wp:posOffset>
                </wp:positionV>
                <wp:extent cx="2179320" cy="2727960"/>
                <wp:effectExtent l="0" t="0" r="0" b="0"/>
                <wp:wrapSquare wrapText="bothSides"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79320" cy="27279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46381A" w14:textId="330641D5" w:rsidR="005B10F6" w:rsidRPr="00F31B0D" w:rsidRDefault="005B10F6" w:rsidP="005B10F6">
                            <w:pPr>
                              <w:spacing w:after="0"/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lang w:val="en-MY"/>
                              </w:rPr>
                            </w:pPr>
                            <w:r w:rsidRPr="00F31B0D"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lang w:val="en-MY"/>
                              </w:rPr>
                              <w:t>Marketability &amp; Commercialisation</w:t>
                            </w:r>
                            <w:r w:rsidR="00F31B0D" w:rsidRPr="00F31B0D"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lang w:val="en-MY"/>
                              </w:rPr>
                              <w:t xml:space="preserve"> </w:t>
                            </w:r>
                          </w:p>
                          <w:p w14:paraId="36D12FA3" w14:textId="77777777" w:rsidR="00BC1CEB" w:rsidRPr="005B10F6" w:rsidRDefault="00BC1CEB" w:rsidP="00FF6D51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0"/>
                              <w:ind w:left="426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5B10F6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  <w:lang w:val="en-MY"/>
                              </w:rPr>
                              <w:t>Market Study/Market Size/Market Potential</w:t>
                            </w:r>
                          </w:p>
                          <w:p w14:paraId="121D4214" w14:textId="77777777" w:rsidR="00BC1CEB" w:rsidRPr="005B10F6" w:rsidRDefault="00BC1CEB" w:rsidP="00FF6D51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0"/>
                              <w:ind w:left="426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5B10F6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Technology Transfer Potential</w:t>
                            </w:r>
                          </w:p>
                          <w:p w14:paraId="077CC625" w14:textId="77777777" w:rsidR="00BC1CEB" w:rsidRPr="005B10F6" w:rsidRDefault="00BC1CEB" w:rsidP="00FF6D51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0"/>
                              <w:ind w:left="426"/>
                              <w:jc w:val="both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5B10F6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  <w:lang w:val="en-MY"/>
                              </w:rPr>
                              <w:t>Social/Community Benef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9D95FC" id="Text Box 9" o:spid="_x0000_s1028" type="#_x0000_t202" style="position:absolute;margin-left:543.6pt;margin-top:349.2pt;width:171.6pt;height:214.8pt;z-index:2517002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" filled="f" stroked="f">
                <v:textbox>
                  <w:txbxContent>
                    <w:p w14:paraId="4946381A" w14:textId="330641D5" w:rsidR="005B10F6" w:rsidRPr="00F31B0D" w:rsidRDefault="005B10F6" w:rsidP="005B10F6">
                      <w:pPr>
                        <w:spacing w:after="0"/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  <w:lang w:val="en-MY"/>
                        </w:rPr>
                      </w:pPr>
                      <w:r w:rsidRPr="00F31B0D"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  <w:lang w:val="en-MY"/>
                        </w:rPr>
                        <w:t>Marketability &amp; Commercialisation</w:t>
                      </w:r>
                      <w:r w:rsidR="00F31B0D" w:rsidRPr="00F31B0D"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  <w:lang w:val="en-MY"/>
                        </w:rPr>
                        <w:t xml:space="preserve"> </w:t>
                      </w:r>
                    </w:p>
                    <w:p w14:paraId="36D12FA3" w14:textId="77777777" w:rsidR="00BC1CEB" w:rsidRPr="005B10F6" w:rsidRDefault="00BC1CEB" w:rsidP="00FF6D51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0"/>
                        <w:ind w:left="426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5B10F6">
                        <w:rPr>
                          <w:rFonts w:ascii="Arial" w:hAnsi="Arial" w:cs="Arial"/>
                          <w:b/>
                          <w:sz w:val="28"/>
                          <w:szCs w:val="28"/>
                          <w:lang w:val="en-MY"/>
                        </w:rPr>
                        <w:t>Market Study/Market Size/Market Potential</w:t>
                      </w:r>
                    </w:p>
                    <w:p w14:paraId="121D4214" w14:textId="77777777" w:rsidR="00BC1CEB" w:rsidRPr="005B10F6" w:rsidRDefault="00BC1CEB" w:rsidP="00FF6D51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0"/>
                        <w:ind w:left="426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5B10F6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Technology Transfer Potential</w:t>
                      </w:r>
                    </w:p>
                    <w:p w14:paraId="077CC625" w14:textId="77777777" w:rsidR="00BC1CEB" w:rsidRPr="005B10F6" w:rsidRDefault="00BC1CEB" w:rsidP="00FF6D51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0"/>
                        <w:ind w:left="426"/>
                        <w:jc w:val="both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5B10F6">
                        <w:rPr>
                          <w:rFonts w:ascii="Arial" w:hAnsi="Arial" w:cs="Arial"/>
                          <w:b/>
                          <w:sz w:val="28"/>
                          <w:szCs w:val="28"/>
                          <w:lang w:val="en-MY"/>
                        </w:rPr>
                        <w:t>Social/Community Benefi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52405">
        <w:rPr>
          <w:noProof/>
        </w:rPr>
        <w:drawing>
          <wp:anchor distT="0" distB="0" distL="114300" distR="114300" simplePos="0" relativeHeight="251734016" behindDoc="1" locked="0" layoutInCell="1" allowOverlap="1" wp14:anchorId="2AC77673" wp14:editId="3F77CD7C">
            <wp:simplePos x="0" y="0"/>
            <wp:positionH relativeFrom="column">
              <wp:posOffset>2415540</wp:posOffset>
            </wp:positionH>
            <wp:positionV relativeFrom="paragraph">
              <wp:posOffset>4281805</wp:posOffset>
            </wp:positionV>
            <wp:extent cx="4480560" cy="2192655"/>
            <wp:effectExtent l="0" t="0" r="0" b="0"/>
            <wp:wrapTight wrapText="bothSides">
              <wp:wrapPolygon edited="0">
                <wp:start x="0" y="0"/>
                <wp:lineTo x="0" y="21394"/>
                <wp:lineTo x="21490" y="21394"/>
                <wp:lineTo x="21490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80560" cy="21926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D7EBB" w:rsidRPr="001C65FF">
        <w:rPr>
          <w:noProof/>
          <w:color w:val="009999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1B86A0E4" wp14:editId="354F6665">
                <wp:simplePos x="0" y="0"/>
                <wp:positionH relativeFrom="margin">
                  <wp:posOffset>6238875</wp:posOffset>
                </wp:positionH>
                <wp:positionV relativeFrom="paragraph">
                  <wp:posOffset>7686675</wp:posOffset>
                </wp:positionV>
                <wp:extent cx="2742565" cy="1590675"/>
                <wp:effectExtent l="0" t="0" r="0" b="0"/>
                <wp:wrapSquare wrapText="bothSides"/>
                <wp:docPr id="28" name="Text Box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42565" cy="15906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D13A7E" w14:textId="77777777" w:rsidR="005B10F6" w:rsidRPr="00F31B0D" w:rsidRDefault="005B10F6" w:rsidP="005B10F6">
                            <w:pPr>
                              <w:spacing w:after="0"/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lang w:val="en-MY"/>
                              </w:rPr>
                            </w:pPr>
                            <w:r w:rsidRPr="00F31B0D"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lang w:val="en-MY"/>
                              </w:rPr>
                              <w:t>Cost Analysis</w:t>
                            </w:r>
                          </w:p>
                          <w:p w14:paraId="0195BF38" w14:textId="52A1FC01" w:rsidR="00580B25" w:rsidRDefault="00BC1CEB" w:rsidP="00580B25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/>
                              <w:ind w:left="426"/>
                              <w:jc w:val="both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5B10F6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Cost </w:t>
                            </w:r>
                            <w:r w:rsidR="00737A08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o</w:t>
                            </w:r>
                            <w:r w:rsidR="00580B25" w:rsidRPr="005B10F6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f The Product</w:t>
                            </w:r>
                          </w:p>
                          <w:p w14:paraId="5A34778B" w14:textId="0A540D37" w:rsidR="00580B25" w:rsidRPr="00580B25" w:rsidRDefault="00580B25" w:rsidP="00580B25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/>
                              <w:ind w:left="426"/>
                              <w:jc w:val="both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Price </w:t>
                            </w:r>
                            <w:r w:rsidRPr="00580B25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Comparison with Available Products in Market</w:t>
                            </w:r>
                          </w:p>
                          <w:p w14:paraId="233DD7CC" w14:textId="4B45DF5E" w:rsidR="00BC1CEB" w:rsidRPr="005B10F6" w:rsidRDefault="00BC1CEB" w:rsidP="00FF6D51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/>
                              <w:ind w:left="426"/>
                              <w:jc w:val="both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5B10F6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Infographic/Pictu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86A0E4" id="Text Box 28" o:spid="_x0000_s1029" type="#_x0000_t202" style="position:absolute;margin-left:491.25pt;margin-top:605.25pt;width:215.95pt;height:125.25pt;z-index:2517145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" filled="f" stroked="f">
                <v:textbox>
                  <w:txbxContent>
                    <w:p w14:paraId="5BD13A7E" w14:textId="77777777" w:rsidR="005B10F6" w:rsidRPr="00F31B0D" w:rsidRDefault="005B10F6" w:rsidP="005B10F6">
                      <w:pPr>
                        <w:spacing w:after="0"/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  <w:lang w:val="en-MY"/>
                        </w:rPr>
                      </w:pPr>
                      <w:r w:rsidRPr="00F31B0D"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  <w:lang w:val="en-MY"/>
                        </w:rPr>
                        <w:t>Cost Analysis</w:t>
                      </w:r>
                    </w:p>
                    <w:p w14:paraId="0195BF38" w14:textId="52A1FC01" w:rsidR="00580B25" w:rsidRDefault="00BC1CEB" w:rsidP="00580B25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/>
                        <w:ind w:left="426"/>
                        <w:jc w:val="both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5B10F6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Cost </w:t>
                      </w:r>
                      <w:r w:rsidR="00737A08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o</w:t>
                      </w:r>
                      <w:r w:rsidR="00580B25" w:rsidRPr="005B10F6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f The Product</w:t>
                      </w:r>
                    </w:p>
                    <w:p w14:paraId="5A34778B" w14:textId="0A540D37" w:rsidR="00580B25" w:rsidRPr="00580B25" w:rsidRDefault="00580B25" w:rsidP="00580B25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/>
                        <w:ind w:left="426"/>
                        <w:jc w:val="both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Price </w:t>
                      </w:r>
                      <w:r w:rsidRPr="00580B25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Comparison with Available Products in Market</w:t>
                      </w:r>
                    </w:p>
                    <w:p w14:paraId="233DD7CC" w14:textId="4B45DF5E" w:rsidR="00BC1CEB" w:rsidRPr="005B10F6" w:rsidRDefault="00BC1CEB" w:rsidP="00FF6D51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/>
                        <w:ind w:left="426"/>
                        <w:jc w:val="both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5B10F6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Infographic/Pictur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D7EBB" w:rsidRPr="001C65FF">
        <w:rPr>
          <w:noProof/>
          <w:color w:val="009999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7B9687CF" wp14:editId="70EB7001">
                <wp:simplePos x="0" y="0"/>
                <wp:positionH relativeFrom="margin">
                  <wp:posOffset>5457825</wp:posOffset>
                </wp:positionH>
                <wp:positionV relativeFrom="paragraph">
                  <wp:posOffset>11849100</wp:posOffset>
                </wp:positionV>
                <wp:extent cx="3738245" cy="885825"/>
                <wp:effectExtent l="0" t="0" r="0" b="0"/>
                <wp:wrapNone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38245" cy="8858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A2D108" w14:textId="60A60827" w:rsidR="00BC1CEB" w:rsidRPr="00F31B0D" w:rsidRDefault="005B10F6" w:rsidP="004D7EBB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</w:rPr>
                            </w:pPr>
                            <w:r w:rsidRPr="00F31B0D"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</w:rPr>
                              <w:t>Collaboration/Industrial Partner</w:t>
                            </w:r>
                          </w:p>
                          <w:p w14:paraId="074A55E0" w14:textId="77777777" w:rsidR="00BC1CEB" w:rsidRPr="005B10F6" w:rsidRDefault="00BC1CEB" w:rsidP="00FF6D51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/>
                              <w:ind w:left="426"/>
                              <w:jc w:val="both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5B10F6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  <w:lang w:val="en-MY"/>
                              </w:rPr>
                              <w:t>Logo of Company</w:t>
                            </w:r>
                          </w:p>
                          <w:p w14:paraId="18EE4143" w14:textId="77777777" w:rsidR="00BC1CEB" w:rsidRPr="005B10F6" w:rsidRDefault="00BC1CEB" w:rsidP="004D7EBB">
                            <w:pPr>
                              <w:spacing w:after="0"/>
                              <w:rPr>
                                <w:rFonts w:ascii="Arial" w:hAnsi="Arial" w:cs="Arial"/>
                                <w:b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9687CF" id="_x0000_s1030" type="#_x0000_t202" style="position:absolute;margin-left:429.75pt;margin-top:933pt;width:294.35pt;height:69.75pt;z-index:2517104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" filled="f" stroked="f">
                <v:textbox>
                  <w:txbxContent>
                    <w:p w14:paraId="58A2D108" w14:textId="60A60827" w:rsidR="00BC1CEB" w:rsidRPr="00F31B0D" w:rsidRDefault="005B10F6" w:rsidP="004D7EBB">
                      <w:pPr>
                        <w:spacing w:after="0" w:line="240" w:lineRule="auto"/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</w:rPr>
                      </w:pPr>
                      <w:r w:rsidRPr="00F31B0D"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</w:rPr>
                        <w:t>Collaboration/Industrial Partner</w:t>
                      </w:r>
                    </w:p>
                    <w:p w14:paraId="074A55E0" w14:textId="77777777" w:rsidR="00BC1CEB" w:rsidRPr="005B10F6" w:rsidRDefault="00BC1CEB" w:rsidP="00FF6D51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/>
                        <w:ind w:left="426"/>
                        <w:jc w:val="both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5B10F6">
                        <w:rPr>
                          <w:rFonts w:ascii="Arial" w:hAnsi="Arial" w:cs="Arial"/>
                          <w:b/>
                          <w:sz w:val="28"/>
                          <w:szCs w:val="28"/>
                          <w:lang w:val="en-MY"/>
                        </w:rPr>
                        <w:t>Logo of Company</w:t>
                      </w:r>
                    </w:p>
                    <w:p w14:paraId="18EE4143" w14:textId="77777777" w:rsidR="00BC1CEB" w:rsidRPr="005B10F6" w:rsidRDefault="00BC1CEB" w:rsidP="004D7EBB">
                      <w:pPr>
                        <w:spacing w:after="0"/>
                        <w:rPr>
                          <w:rFonts w:ascii="Arial" w:hAnsi="Arial" w:cs="Arial"/>
                          <w:b/>
                          <w:color w:val="FF0000"/>
                          <w:sz w:val="28"/>
                          <w:szCs w:val="28"/>
                          <w:u w:val="single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4D7EBB" w:rsidRPr="001C65FF">
        <w:rPr>
          <w:noProof/>
          <w:color w:val="009999"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7B26752A" wp14:editId="6E1F45B8">
                <wp:simplePos x="0" y="0"/>
                <wp:positionH relativeFrom="margin">
                  <wp:posOffset>5409565</wp:posOffset>
                </wp:positionH>
                <wp:positionV relativeFrom="paragraph">
                  <wp:posOffset>9753600</wp:posOffset>
                </wp:positionV>
                <wp:extent cx="3738245" cy="885825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38245" cy="8858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F2CFB4" w14:textId="69E0C0F4" w:rsidR="005B10F6" w:rsidRPr="00F31B0D" w:rsidRDefault="005B10F6" w:rsidP="005B10F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b/>
                                <w:color w:val="0070C0"/>
                                <w:sz w:val="30"/>
                                <w:szCs w:val="36"/>
                              </w:rPr>
                            </w:pPr>
                            <w:r w:rsidRPr="00F31B0D">
                              <w:rPr>
                                <w:rFonts w:ascii="Arial" w:hAnsi="Arial" w:cs="Arial"/>
                                <w:b/>
                                <w:color w:val="0070C0"/>
                                <w:sz w:val="30"/>
                                <w:szCs w:val="36"/>
                              </w:rPr>
                              <w:t xml:space="preserve">Publication </w:t>
                            </w:r>
                          </w:p>
                          <w:p w14:paraId="3B963FC5" w14:textId="0C473F81" w:rsidR="005B10F6" w:rsidRPr="00FF6D51" w:rsidRDefault="005B10F6" w:rsidP="00FF6D51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426"/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  <w:u w:val="single"/>
                              </w:rPr>
                            </w:pPr>
                            <w:r w:rsidRPr="00FF6D51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  <w:lang w:val="en-MY"/>
                              </w:rPr>
                              <w:t>Title</w:t>
                            </w:r>
                            <w:r w:rsidR="00737A08" w:rsidRPr="00FF6D51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  <w:lang w:val="en-MY"/>
                              </w:rPr>
                              <w:t>, Volume, Page, Year (</w:t>
                            </w:r>
                            <w:r w:rsidRPr="00FF6D51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  <w:lang w:val="en-MY"/>
                              </w:rPr>
                              <w:t>I</w:t>
                            </w:r>
                            <w:r w:rsidR="00A82EFC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  <w:lang w:val="en-MY"/>
                              </w:rPr>
                              <w:t>f any</w:t>
                            </w:r>
                            <w:r w:rsidR="00737A08" w:rsidRPr="00FF6D51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  <w:lang w:val="en-MY"/>
                              </w:rPr>
                              <w:t xml:space="preserve">)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26752A" id="_x0000_s1031" type="#_x0000_t202" style="position:absolute;margin-left:425.95pt;margin-top:768pt;width:294.35pt;height:69.75pt;z-index:2517299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" filled="f" stroked="f">
                <v:textbox>
                  <w:txbxContent>
                    <w:p w14:paraId="28F2CFB4" w14:textId="69E0C0F4" w:rsidR="005B10F6" w:rsidRPr="00F31B0D" w:rsidRDefault="005B10F6" w:rsidP="005B10F6">
                      <w:pPr>
                        <w:spacing w:after="0" w:line="240" w:lineRule="auto"/>
                        <w:rPr>
                          <w:rFonts w:ascii="Arial" w:hAnsi="Arial" w:cs="Arial"/>
                          <w:b/>
                          <w:color w:val="0070C0"/>
                          <w:sz w:val="30"/>
                          <w:szCs w:val="36"/>
                        </w:rPr>
                      </w:pPr>
                      <w:r w:rsidRPr="00F31B0D">
                        <w:rPr>
                          <w:rFonts w:ascii="Arial" w:hAnsi="Arial" w:cs="Arial"/>
                          <w:b/>
                          <w:color w:val="0070C0"/>
                          <w:sz w:val="30"/>
                          <w:szCs w:val="36"/>
                        </w:rPr>
                        <w:t xml:space="preserve">Publication </w:t>
                      </w:r>
                    </w:p>
                    <w:p w14:paraId="3B963FC5" w14:textId="0C473F81" w:rsidR="005B10F6" w:rsidRPr="00FF6D51" w:rsidRDefault="005B10F6" w:rsidP="00FF6D51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426"/>
                        <w:rPr>
                          <w:rFonts w:ascii="Arial" w:hAnsi="Arial" w:cs="Arial"/>
                          <w:b/>
                          <w:sz w:val="24"/>
                          <w:szCs w:val="24"/>
                          <w:u w:val="single"/>
                        </w:rPr>
                      </w:pPr>
                      <w:r w:rsidRPr="00FF6D51">
                        <w:rPr>
                          <w:rFonts w:ascii="Arial" w:hAnsi="Arial" w:cs="Arial"/>
                          <w:b/>
                          <w:sz w:val="28"/>
                          <w:szCs w:val="28"/>
                          <w:lang w:val="en-MY"/>
                        </w:rPr>
                        <w:t>Title</w:t>
                      </w:r>
                      <w:r w:rsidR="00737A08" w:rsidRPr="00FF6D51">
                        <w:rPr>
                          <w:rFonts w:ascii="Arial" w:hAnsi="Arial" w:cs="Arial"/>
                          <w:b/>
                          <w:sz w:val="28"/>
                          <w:szCs w:val="28"/>
                          <w:lang w:val="en-MY"/>
                        </w:rPr>
                        <w:t>, Volume, Page, Year (</w:t>
                      </w:r>
                      <w:r w:rsidRPr="00FF6D51">
                        <w:rPr>
                          <w:rFonts w:ascii="Arial" w:hAnsi="Arial" w:cs="Arial"/>
                          <w:b/>
                          <w:sz w:val="28"/>
                          <w:szCs w:val="28"/>
                          <w:lang w:val="en-MY"/>
                        </w:rPr>
                        <w:t>I</w:t>
                      </w:r>
                      <w:r w:rsidR="00A82EFC">
                        <w:rPr>
                          <w:rFonts w:ascii="Arial" w:hAnsi="Arial" w:cs="Arial"/>
                          <w:b/>
                          <w:sz w:val="28"/>
                          <w:szCs w:val="28"/>
                          <w:lang w:val="en-MY"/>
                        </w:rPr>
                        <w:t>f any</w:t>
                      </w:r>
                      <w:r w:rsidR="00737A08" w:rsidRPr="00FF6D51">
                        <w:rPr>
                          <w:rFonts w:ascii="Arial" w:hAnsi="Arial" w:cs="Arial"/>
                          <w:b/>
                          <w:sz w:val="28"/>
                          <w:szCs w:val="28"/>
                          <w:lang w:val="en-MY"/>
                        </w:rPr>
                        <w:t xml:space="preserve">)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D7EBB" w:rsidRPr="001C65FF">
        <w:rPr>
          <w:noProof/>
          <w:color w:val="009999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3C82F7D6" wp14:editId="6E1AC007">
                <wp:simplePos x="0" y="0"/>
                <wp:positionH relativeFrom="margin">
                  <wp:posOffset>3000375</wp:posOffset>
                </wp:positionH>
                <wp:positionV relativeFrom="paragraph">
                  <wp:posOffset>7705090</wp:posOffset>
                </wp:positionV>
                <wp:extent cx="3238500" cy="1019175"/>
                <wp:effectExtent l="0" t="0" r="0" b="0"/>
                <wp:wrapSquare wrapText="bothSides"/>
                <wp:docPr id="29" name="Text Box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8500" cy="10191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9C095E" w14:textId="2620698C" w:rsidR="00BC1CEB" w:rsidRPr="00F31B0D" w:rsidRDefault="005B10F6" w:rsidP="005B10F6">
                            <w:pPr>
                              <w:spacing w:after="0"/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lang w:val="en-MY"/>
                              </w:rPr>
                            </w:pPr>
                            <w:r w:rsidRPr="00F31B0D"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lang w:val="en-MY"/>
                              </w:rPr>
                              <w:t>Environmental Impact</w:t>
                            </w:r>
                          </w:p>
                          <w:p w14:paraId="17DB3EF8" w14:textId="020B226B" w:rsidR="00BC1CEB" w:rsidRPr="005B10F6" w:rsidRDefault="00BC1CEB" w:rsidP="00FF6D51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/>
                              <w:ind w:left="426"/>
                              <w:jc w:val="both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5B10F6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Information </w:t>
                            </w:r>
                            <w:r w:rsidR="00737A08" w:rsidRPr="005B10F6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In Bullet Form </w:t>
                            </w:r>
                          </w:p>
                          <w:p w14:paraId="74EA8E10" w14:textId="55551E79" w:rsidR="00BC1CEB" w:rsidRPr="005B10F6" w:rsidRDefault="00BC1CEB" w:rsidP="00FF6D51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/>
                              <w:ind w:left="426"/>
                              <w:jc w:val="both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5B10F6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Infographic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82F7D6" id="Text Box 29" o:spid="_x0000_s1032" type="#_x0000_t202" style="position:absolute;margin-left:236.25pt;margin-top:606.7pt;width:255pt;height:80.25pt;z-index:2517155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" filled="f" stroked="f">
                <v:textbox>
                  <w:txbxContent>
                    <w:p w14:paraId="1E9C095E" w14:textId="2620698C" w:rsidR="00BC1CEB" w:rsidRPr="00F31B0D" w:rsidRDefault="005B10F6" w:rsidP="005B10F6">
                      <w:pPr>
                        <w:spacing w:after="0"/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  <w:lang w:val="en-MY"/>
                        </w:rPr>
                      </w:pPr>
                      <w:r w:rsidRPr="00F31B0D"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  <w:lang w:val="en-MY"/>
                        </w:rPr>
                        <w:t>Environmental Impact</w:t>
                      </w:r>
                    </w:p>
                    <w:p w14:paraId="17DB3EF8" w14:textId="020B226B" w:rsidR="00BC1CEB" w:rsidRPr="005B10F6" w:rsidRDefault="00BC1CEB" w:rsidP="00FF6D51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/>
                        <w:ind w:left="426"/>
                        <w:jc w:val="both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5B10F6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Information </w:t>
                      </w:r>
                      <w:r w:rsidR="00737A08" w:rsidRPr="005B10F6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In Bullet Form </w:t>
                      </w:r>
                    </w:p>
                    <w:p w14:paraId="74EA8E10" w14:textId="55551E79" w:rsidR="00BC1CEB" w:rsidRPr="005B10F6" w:rsidRDefault="00BC1CEB" w:rsidP="00FF6D51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/>
                        <w:ind w:left="426"/>
                        <w:jc w:val="both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5B10F6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Infographic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5B10F6" w:rsidRPr="004F6D86">
        <w:rPr>
          <w:noProof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71976A27" wp14:editId="07ADCC51">
                <wp:simplePos x="0" y="0"/>
                <wp:positionH relativeFrom="column">
                  <wp:posOffset>-171450</wp:posOffset>
                </wp:positionH>
                <wp:positionV relativeFrom="paragraph">
                  <wp:posOffset>4438650</wp:posOffset>
                </wp:positionV>
                <wp:extent cx="2505075" cy="2400300"/>
                <wp:effectExtent l="0" t="0" r="0" b="0"/>
                <wp:wrapNone/>
                <wp:docPr id="18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05075" cy="24003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6F36B0" w14:textId="77777777" w:rsidR="005B10F6" w:rsidRPr="00F31B0D" w:rsidRDefault="005B10F6" w:rsidP="005B10F6">
                            <w:pPr>
                              <w:spacing w:after="0"/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lang w:val="en-MY"/>
                              </w:rPr>
                            </w:pPr>
                            <w:r w:rsidRPr="00F31B0D"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lang w:val="en-MY"/>
                              </w:rPr>
                              <w:t>Novelty/ Originality/ Inventiveness</w:t>
                            </w:r>
                          </w:p>
                          <w:p w14:paraId="2359B21F" w14:textId="77777777" w:rsidR="00BC1CEB" w:rsidRPr="005B10F6" w:rsidRDefault="00BC1CEB" w:rsidP="00FF6D51">
                            <w:pPr>
                              <w:pStyle w:val="Header"/>
                              <w:numPr>
                                <w:ilvl w:val="0"/>
                                <w:numId w:val="1"/>
                              </w:numPr>
                              <w:ind w:left="284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5B10F6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  <w:lang w:val="en-MY"/>
                              </w:rPr>
                              <w:t>Originality</w:t>
                            </w:r>
                          </w:p>
                          <w:p w14:paraId="015A777A" w14:textId="43130223" w:rsidR="00BC1CEB" w:rsidRPr="005B10F6" w:rsidRDefault="00BC1CEB" w:rsidP="00FF6D51">
                            <w:pPr>
                              <w:pStyle w:val="Header"/>
                              <w:numPr>
                                <w:ilvl w:val="0"/>
                                <w:numId w:val="1"/>
                              </w:numPr>
                              <w:ind w:left="284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5B10F6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  <w:lang w:val="en-MY"/>
                              </w:rPr>
                              <w:t>Comparison with Available Products in Market</w:t>
                            </w:r>
                          </w:p>
                          <w:p w14:paraId="3CF85913" w14:textId="77777777" w:rsidR="00BC1CEB" w:rsidRPr="005B10F6" w:rsidRDefault="00BC1CEB" w:rsidP="00FF6D51">
                            <w:pPr>
                              <w:pStyle w:val="Header"/>
                              <w:numPr>
                                <w:ilvl w:val="0"/>
                                <w:numId w:val="1"/>
                              </w:numPr>
                              <w:ind w:left="284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5B10F6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  <w:lang w:val="en-MY"/>
                              </w:rPr>
                              <w:t>Technical Elements in Product</w:t>
                            </w:r>
                          </w:p>
                          <w:p w14:paraId="06A62B90" w14:textId="1E7E02F3" w:rsidR="00BC1CEB" w:rsidRPr="005B10F6" w:rsidRDefault="00BC1CEB" w:rsidP="00FF6D51">
                            <w:pPr>
                              <w:pStyle w:val="Header"/>
                              <w:numPr>
                                <w:ilvl w:val="0"/>
                                <w:numId w:val="1"/>
                              </w:numPr>
                              <w:ind w:left="284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5B10F6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  <w:lang w:val="en-MY"/>
                              </w:rPr>
                              <w:t>Intellectual Property</w:t>
                            </w:r>
                          </w:p>
                          <w:p w14:paraId="2FE1D52F" w14:textId="77777777" w:rsidR="00BC1CEB" w:rsidRPr="005B10F6" w:rsidRDefault="00BC1CEB" w:rsidP="00FF6D51">
                            <w:pPr>
                              <w:pStyle w:val="Header"/>
                              <w:numPr>
                                <w:ilvl w:val="0"/>
                                <w:numId w:val="1"/>
                              </w:numPr>
                              <w:ind w:left="284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5B10F6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  <w:lang w:val="en-MY"/>
                              </w:rPr>
                              <w:t>Inventivenes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976A27" id="Text Box 18" o:spid="_x0000_s1033" type="#_x0000_t202" style="position:absolute;margin-left:-13.5pt;margin-top:349.5pt;width:197.25pt;height:189pt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" filled="f" stroked="f">
                <v:textbox>
                  <w:txbxContent>
                    <w:p w14:paraId="496F36B0" w14:textId="77777777" w:rsidR="005B10F6" w:rsidRPr="00F31B0D" w:rsidRDefault="005B10F6" w:rsidP="005B10F6">
                      <w:pPr>
                        <w:spacing w:after="0"/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  <w:lang w:val="en-MY"/>
                        </w:rPr>
                      </w:pPr>
                      <w:r w:rsidRPr="00F31B0D"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  <w:lang w:val="en-MY"/>
                        </w:rPr>
                        <w:t>Novelty/ Originality/ Inventiveness</w:t>
                      </w:r>
                    </w:p>
                    <w:p w14:paraId="2359B21F" w14:textId="77777777" w:rsidR="00BC1CEB" w:rsidRPr="005B10F6" w:rsidRDefault="00BC1CEB" w:rsidP="00FF6D51">
                      <w:pPr>
                        <w:pStyle w:val="Header"/>
                        <w:numPr>
                          <w:ilvl w:val="0"/>
                          <w:numId w:val="1"/>
                        </w:numPr>
                        <w:ind w:left="284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5B10F6">
                        <w:rPr>
                          <w:rFonts w:ascii="Arial" w:hAnsi="Arial" w:cs="Arial"/>
                          <w:b/>
                          <w:sz w:val="28"/>
                          <w:szCs w:val="28"/>
                          <w:lang w:val="en-MY"/>
                        </w:rPr>
                        <w:t>Originality</w:t>
                      </w:r>
                    </w:p>
                    <w:p w14:paraId="015A777A" w14:textId="43130223" w:rsidR="00BC1CEB" w:rsidRPr="005B10F6" w:rsidRDefault="00BC1CEB" w:rsidP="00FF6D51">
                      <w:pPr>
                        <w:pStyle w:val="Header"/>
                        <w:numPr>
                          <w:ilvl w:val="0"/>
                          <w:numId w:val="1"/>
                        </w:numPr>
                        <w:ind w:left="284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5B10F6">
                        <w:rPr>
                          <w:rFonts w:ascii="Arial" w:hAnsi="Arial" w:cs="Arial"/>
                          <w:b/>
                          <w:sz w:val="28"/>
                          <w:szCs w:val="28"/>
                          <w:lang w:val="en-MY"/>
                        </w:rPr>
                        <w:t>Comparison with Available Products in Market</w:t>
                      </w:r>
                    </w:p>
                    <w:p w14:paraId="3CF85913" w14:textId="77777777" w:rsidR="00BC1CEB" w:rsidRPr="005B10F6" w:rsidRDefault="00BC1CEB" w:rsidP="00FF6D51">
                      <w:pPr>
                        <w:pStyle w:val="Header"/>
                        <w:numPr>
                          <w:ilvl w:val="0"/>
                          <w:numId w:val="1"/>
                        </w:numPr>
                        <w:ind w:left="284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5B10F6">
                        <w:rPr>
                          <w:rFonts w:ascii="Arial" w:hAnsi="Arial" w:cs="Arial"/>
                          <w:b/>
                          <w:sz w:val="28"/>
                          <w:szCs w:val="28"/>
                          <w:lang w:val="en-MY"/>
                        </w:rPr>
                        <w:t>Technical Elements in Product</w:t>
                      </w:r>
                    </w:p>
                    <w:p w14:paraId="06A62B90" w14:textId="1E7E02F3" w:rsidR="00BC1CEB" w:rsidRPr="005B10F6" w:rsidRDefault="00BC1CEB" w:rsidP="00FF6D51">
                      <w:pPr>
                        <w:pStyle w:val="Header"/>
                        <w:numPr>
                          <w:ilvl w:val="0"/>
                          <w:numId w:val="1"/>
                        </w:numPr>
                        <w:ind w:left="284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5B10F6">
                        <w:rPr>
                          <w:rFonts w:ascii="Arial" w:hAnsi="Arial" w:cs="Arial"/>
                          <w:b/>
                          <w:sz w:val="28"/>
                          <w:szCs w:val="28"/>
                          <w:lang w:val="en-MY"/>
                        </w:rPr>
                        <w:t>Intellectual Property</w:t>
                      </w:r>
                    </w:p>
                    <w:p w14:paraId="2FE1D52F" w14:textId="77777777" w:rsidR="00BC1CEB" w:rsidRPr="005B10F6" w:rsidRDefault="00BC1CEB" w:rsidP="00FF6D51">
                      <w:pPr>
                        <w:pStyle w:val="Header"/>
                        <w:numPr>
                          <w:ilvl w:val="0"/>
                          <w:numId w:val="1"/>
                        </w:numPr>
                        <w:ind w:left="284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5B10F6">
                        <w:rPr>
                          <w:rFonts w:ascii="Arial" w:hAnsi="Arial" w:cs="Arial"/>
                          <w:b/>
                          <w:sz w:val="28"/>
                          <w:szCs w:val="28"/>
                          <w:lang w:val="en-MY"/>
                        </w:rPr>
                        <w:t>Inventiveness</w:t>
                      </w:r>
                    </w:p>
                  </w:txbxContent>
                </v:textbox>
              </v:shape>
            </w:pict>
          </mc:Fallback>
        </mc:AlternateContent>
      </w:r>
      <w:r w:rsidR="005B10F6" w:rsidRPr="00650C48">
        <w:rPr>
          <w:noProof/>
          <w:color w:val="009999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573EC3DB" wp14:editId="6C8DCED1">
                <wp:simplePos x="0" y="0"/>
                <wp:positionH relativeFrom="column">
                  <wp:posOffset>2600325</wp:posOffset>
                </wp:positionH>
                <wp:positionV relativeFrom="paragraph">
                  <wp:posOffset>3686175</wp:posOffset>
                </wp:positionV>
                <wp:extent cx="4624070" cy="395605"/>
                <wp:effectExtent l="0" t="0" r="0" b="4445"/>
                <wp:wrapSquare wrapText="bothSides"/>
                <wp:docPr id="3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24070" cy="39560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B755F2" w14:textId="61C4CF13" w:rsidR="00BC1CEB" w:rsidRPr="00F31B0D" w:rsidRDefault="00BC1CEB" w:rsidP="005B10F6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lang w:val="en-MY"/>
                              </w:rPr>
                            </w:pPr>
                            <w:r w:rsidRPr="00F31B0D"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lang w:val="en-MY"/>
                              </w:rPr>
                              <w:t>Product Image</w:t>
                            </w:r>
                            <w:r w:rsidR="005B10F6" w:rsidRPr="00F31B0D"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lang w:val="en-MY"/>
                              </w:rPr>
                              <w:t xml:space="preserve"> and Product Characteristics/Resul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3EC3DB" id="_x0000_s1035" type="#_x0000_t202" style="position:absolute;margin-left:204.75pt;margin-top:290.25pt;width:364.1pt;height:31.15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" filled="f" stroked="f">
                <v:textbox>
                  <w:txbxContent>
                    <w:p w14:paraId="5CB755F2" w14:textId="61C4CF13" w:rsidR="00BC1CEB" w:rsidRPr="00F31B0D" w:rsidRDefault="00BC1CEB" w:rsidP="005B10F6">
                      <w:pPr>
                        <w:spacing w:after="0"/>
                        <w:jc w:val="center"/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  <w:lang w:val="en-MY"/>
                        </w:rPr>
                      </w:pPr>
                      <w:r w:rsidRPr="00F31B0D"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  <w:lang w:val="en-MY"/>
                        </w:rPr>
                        <w:t>Product Image</w:t>
                      </w:r>
                      <w:r w:rsidR="005B10F6" w:rsidRPr="00F31B0D"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  <w:lang w:val="en-MY"/>
                        </w:rPr>
                        <w:t xml:space="preserve"> and Product Characteristics/Result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B10F6" w:rsidRPr="001C65FF">
        <w:rPr>
          <w:noProof/>
          <w:color w:val="009999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03F15AD1" wp14:editId="14FA5E1F">
                <wp:simplePos x="0" y="0"/>
                <wp:positionH relativeFrom="margin">
                  <wp:posOffset>-228600</wp:posOffset>
                </wp:positionH>
                <wp:positionV relativeFrom="paragraph">
                  <wp:posOffset>7353300</wp:posOffset>
                </wp:positionV>
                <wp:extent cx="2562225" cy="2333625"/>
                <wp:effectExtent l="0" t="0" r="0" b="0"/>
                <wp:wrapSquare wrapText="bothSides"/>
                <wp:docPr id="30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62225" cy="23336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331B1C" w14:textId="77777777" w:rsidR="005B10F6" w:rsidRPr="00F31B0D" w:rsidRDefault="005B10F6" w:rsidP="005B10F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</w:rPr>
                            </w:pPr>
                            <w:r w:rsidRPr="00F31B0D"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</w:rPr>
                              <w:t>Benefits/Usefulness/</w:t>
                            </w:r>
                          </w:p>
                          <w:p w14:paraId="5BA3F78F" w14:textId="77777777" w:rsidR="005B10F6" w:rsidRPr="00F31B0D" w:rsidRDefault="005B10F6" w:rsidP="005B10F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</w:rPr>
                            </w:pPr>
                            <w:r w:rsidRPr="00F31B0D"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</w:rPr>
                              <w:t>Applicability</w:t>
                            </w:r>
                          </w:p>
                          <w:p w14:paraId="6140ACFD" w14:textId="00428F74" w:rsidR="00BC1CEB" w:rsidRPr="005B10F6" w:rsidRDefault="00BC1CEB" w:rsidP="00FF6D51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 w:line="240" w:lineRule="auto"/>
                              <w:ind w:left="426"/>
                              <w:jc w:val="both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5B10F6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Usefulness </w:t>
                            </w:r>
                            <w:r w:rsidR="00580B25" w:rsidRPr="005B10F6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In Solving Problems</w:t>
                            </w:r>
                          </w:p>
                          <w:p w14:paraId="7EFA032B" w14:textId="77777777" w:rsidR="00BC1CEB" w:rsidRPr="005B10F6" w:rsidRDefault="00BC1CEB" w:rsidP="00FF6D51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 w:line="240" w:lineRule="auto"/>
                              <w:ind w:left="426"/>
                              <w:jc w:val="both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5B10F6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Applicability </w:t>
                            </w:r>
                          </w:p>
                          <w:p w14:paraId="0939400D" w14:textId="36268646" w:rsidR="00BC1CEB" w:rsidRPr="005B10F6" w:rsidRDefault="00BC1CEB" w:rsidP="00FF6D51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 w:line="240" w:lineRule="auto"/>
                              <w:ind w:left="426"/>
                              <w:jc w:val="both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5B10F6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Due Diligence</w:t>
                            </w:r>
                          </w:p>
                          <w:p w14:paraId="745AF9E7" w14:textId="77777777" w:rsidR="00BC1CEB" w:rsidRPr="005B10F6" w:rsidRDefault="00BC1CEB" w:rsidP="00FF6D51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 w:line="240" w:lineRule="auto"/>
                              <w:ind w:left="426"/>
                              <w:jc w:val="both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5B10F6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Infographic/Pictu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F15AD1" id="Text Box 30" o:spid="_x0000_s1036" type="#_x0000_t202" style="position:absolute;margin-left:-18pt;margin-top:579pt;width:201.75pt;height:183.75pt;z-index:2517166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" filled="f" stroked="f">
                <v:textbox>
                  <w:txbxContent>
                    <w:p w14:paraId="78331B1C" w14:textId="77777777" w:rsidR="005B10F6" w:rsidRPr="00F31B0D" w:rsidRDefault="005B10F6" w:rsidP="005B10F6">
                      <w:pPr>
                        <w:spacing w:after="0" w:line="240" w:lineRule="auto"/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</w:rPr>
                      </w:pPr>
                      <w:r w:rsidRPr="00F31B0D"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</w:rPr>
                        <w:t>Benefits/Usefulness/</w:t>
                      </w:r>
                    </w:p>
                    <w:p w14:paraId="5BA3F78F" w14:textId="77777777" w:rsidR="005B10F6" w:rsidRPr="00F31B0D" w:rsidRDefault="005B10F6" w:rsidP="005B10F6">
                      <w:pPr>
                        <w:spacing w:after="0" w:line="240" w:lineRule="auto"/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</w:rPr>
                      </w:pPr>
                      <w:r w:rsidRPr="00F31B0D"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</w:rPr>
                        <w:t>Applicability</w:t>
                      </w:r>
                    </w:p>
                    <w:p w14:paraId="6140ACFD" w14:textId="00428F74" w:rsidR="00BC1CEB" w:rsidRPr="005B10F6" w:rsidRDefault="00BC1CEB" w:rsidP="00FF6D51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40" w:lineRule="auto"/>
                        <w:ind w:left="426"/>
                        <w:jc w:val="both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5B10F6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Usefulness </w:t>
                      </w:r>
                      <w:r w:rsidR="00580B25" w:rsidRPr="005B10F6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In Solving Problems</w:t>
                      </w:r>
                    </w:p>
                    <w:p w14:paraId="7EFA032B" w14:textId="77777777" w:rsidR="00BC1CEB" w:rsidRPr="005B10F6" w:rsidRDefault="00BC1CEB" w:rsidP="00FF6D51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40" w:lineRule="auto"/>
                        <w:ind w:left="426"/>
                        <w:jc w:val="both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5B10F6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Applicability </w:t>
                      </w:r>
                    </w:p>
                    <w:p w14:paraId="0939400D" w14:textId="36268646" w:rsidR="00BC1CEB" w:rsidRPr="005B10F6" w:rsidRDefault="00BC1CEB" w:rsidP="00FF6D51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40" w:lineRule="auto"/>
                        <w:ind w:left="426"/>
                        <w:jc w:val="both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5B10F6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Due Diligence</w:t>
                      </w:r>
                    </w:p>
                    <w:p w14:paraId="745AF9E7" w14:textId="77777777" w:rsidR="00BC1CEB" w:rsidRPr="005B10F6" w:rsidRDefault="00BC1CEB" w:rsidP="00FF6D51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40" w:lineRule="auto"/>
                        <w:ind w:left="426"/>
                        <w:jc w:val="both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5B10F6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Infographic/Pictur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BC1CEB" w:rsidRPr="00984FE3">
        <w:rPr>
          <w:noProof/>
          <w:color w:val="009999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144ED3C6" wp14:editId="2AE2DC99">
                <wp:simplePos x="0" y="0"/>
                <wp:positionH relativeFrom="margin">
                  <wp:posOffset>-142875</wp:posOffset>
                </wp:positionH>
                <wp:positionV relativeFrom="paragraph">
                  <wp:posOffset>11816714</wp:posOffset>
                </wp:positionV>
                <wp:extent cx="3048000" cy="904875"/>
                <wp:effectExtent l="0" t="0" r="0" b="0"/>
                <wp:wrapSquare wrapText="bothSides"/>
                <wp:docPr id="34" name="Text Box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48000" cy="9048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97829C" w14:textId="71320252" w:rsidR="00BC1CEB" w:rsidRPr="00F31B0D" w:rsidRDefault="005B10F6" w:rsidP="006C1E94">
                            <w:pPr>
                              <w:spacing w:after="0"/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lang w:val="en-MY"/>
                              </w:rPr>
                            </w:pPr>
                            <w:r w:rsidRPr="00F31B0D"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lang w:val="en-MY"/>
                              </w:rPr>
                              <w:t>Achievement/Award</w:t>
                            </w:r>
                          </w:p>
                          <w:p w14:paraId="4E42C8B7" w14:textId="03B6CD94" w:rsidR="00BC1CEB" w:rsidRPr="006C1E94" w:rsidRDefault="00965B7E" w:rsidP="00FF6D51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/>
                              <w:ind w:left="284"/>
                              <w:jc w:val="both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Example</w:t>
                            </w:r>
                            <w:r w:rsidR="00BC1CEB" w:rsidRPr="006C1E94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: GOLD </w:t>
                            </w:r>
                            <w:r w:rsidR="00A82EFC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ITEX</w:t>
                            </w:r>
                            <w:r w:rsidR="00BC1CEB" w:rsidRPr="006C1E94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, 2020</w:t>
                            </w:r>
                          </w:p>
                          <w:p w14:paraId="0AA42594" w14:textId="4EB4090F" w:rsidR="00BC1CEB" w:rsidRPr="006C1E94" w:rsidRDefault="00965B7E" w:rsidP="00FF6D51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/>
                              <w:ind w:left="284"/>
                              <w:jc w:val="both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Award from Industrial</w:t>
                            </w:r>
                            <w:r w:rsidR="00BC1CEB" w:rsidRPr="006C1E94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(If any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4ED3C6" id="Text Box 34" o:spid="_x0000_s1037" type="#_x0000_t202" style="position:absolute;margin-left:-11.25pt;margin-top:930.45pt;width:240pt;height:71.25pt;z-index:2517186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" filled="f" stroked="f">
                <v:textbox>
                  <w:txbxContent>
                    <w:p w14:paraId="4997829C" w14:textId="71320252" w:rsidR="00BC1CEB" w:rsidRPr="00F31B0D" w:rsidRDefault="005B10F6" w:rsidP="006C1E94">
                      <w:pPr>
                        <w:spacing w:after="0"/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  <w:lang w:val="en-MY"/>
                        </w:rPr>
                      </w:pPr>
                      <w:r w:rsidRPr="00F31B0D"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  <w:lang w:val="en-MY"/>
                        </w:rPr>
                        <w:t>Achievement/Award</w:t>
                      </w:r>
                    </w:p>
                    <w:p w14:paraId="4E42C8B7" w14:textId="03B6CD94" w:rsidR="00BC1CEB" w:rsidRPr="006C1E94" w:rsidRDefault="00965B7E" w:rsidP="00FF6D51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/>
                        <w:ind w:left="284"/>
                        <w:jc w:val="both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Example</w:t>
                      </w:r>
                      <w:r w:rsidR="00BC1CEB" w:rsidRPr="006C1E94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: GOLD </w:t>
                      </w:r>
                      <w:r w:rsidR="00A82EFC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ITEX</w:t>
                      </w:r>
                      <w:r w:rsidR="00BC1CEB" w:rsidRPr="006C1E94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, 2020</w:t>
                      </w:r>
                    </w:p>
                    <w:p w14:paraId="0AA42594" w14:textId="4EB4090F" w:rsidR="00BC1CEB" w:rsidRPr="006C1E94" w:rsidRDefault="00965B7E" w:rsidP="00FF6D51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/>
                        <w:ind w:left="284"/>
                        <w:jc w:val="both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Award from Industrial</w:t>
                      </w:r>
                      <w:r w:rsidR="00BC1CEB" w:rsidRPr="006C1E94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(If any)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06B98" w:rsidRPr="0000388C"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555DEF55" wp14:editId="4B1781B5">
                <wp:simplePos x="0" y="0"/>
                <wp:positionH relativeFrom="page">
                  <wp:posOffset>685800</wp:posOffset>
                </wp:positionH>
                <wp:positionV relativeFrom="paragraph">
                  <wp:posOffset>9753600</wp:posOffset>
                </wp:positionV>
                <wp:extent cx="4105275" cy="1828800"/>
                <wp:effectExtent l="0" t="0" r="0" b="0"/>
                <wp:wrapNone/>
                <wp:docPr id="20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05275" cy="1828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11006E" w14:textId="690F5A62" w:rsidR="00BC1CEB" w:rsidRPr="00F31B0D" w:rsidRDefault="005B10F6" w:rsidP="005B10F6">
                            <w:pPr>
                              <w:spacing w:after="0"/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lang w:val="en-MY"/>
                              </w:rPr>
                            </w:pPr>
                            <w:r w:rsidRPr="00F31B0D"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lang w:val="en-MY"/>
                              </w:rPr>
                              <w:t>Status of Innovation</w:t>
                            </w:r>
                          </w:p>
                          <w:p w14:paraId="5DAC8CB0" w14:textId="77777777" w:rsidR="00BC1CEB" w:rsidRPr="005B10F6" w:rsidRDefault="00BC1CEB" w:rsidP="005B10F6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/>
                              <w:jc w:val="both"/>
                              <w:rPr>
                                <w:rFonts w:ascii="Arial" w:hAnsi="Arial" w:cs="Arial"/>
                                <w:b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 w:rsidRPr="005B10F6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  <w:lang w:val="en-MY"/>
                              </w:rPr>
                              <w:t>Product Development/Market Readiness</w:t>
                            </w:r>
                          </w:p>
                          <w:p w14:paraId="3F9E1C5F" w14:textId="77777777" w:rsidR="00BC1CEB" w:rsidRPr="005B10F6" w:rsidRDefault="00BC1CEB" w:rsidP="005B10F6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/>
                              <w:jc w:val="both"/>
                              <w:rPr>
                                <w:rFonts w:ascii="Arial" w:hAnsi="Arial" w:cs="Arial"/>
                                <w:b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 w:rsidRPr="005B10F6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  <w:lang w:val="en-MY"/>
                              </w:rPr>
                              <w:t>TRL Level</w:t>
                            </w:r>
                          </w:p>
                          <w:p w14:paraId="2FB33996" w14:textId="17737EBE" w:rsidR="00BC1CEB" w:rsidRPr="005B10F6" w:rsidRDefault="00E71AEB" w:rsidP="005B10F6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/>
                              <w:jc w:val="both"/>
                              <w:rPr>
                                <w:rFonts w:ascii="Arial" w:hAnsi="Arial" w:cs="Arial"/>
                                <w:b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  <w:lang w:val="en-MY"/>
                              </w:rPr>
                              <w:t>Status of Finished P</w:t>
                            </w:r>
                            <w:r w:rsidR="00BC1CEB" w:rsidRPr="005B10F6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  <w:lang w:val="en-MY"/>
                              </w:rPr>
                              <w:t>roduct</w:t>
                            </w:r>
                          </w:p>
                          <w:p w14:paraId="09B4F780" w14:textId="446FF889" w:rsidR="00BC1CEB" w:rsidRPr="005B10F6" w:rsidRDefault="00E71AEB" w:rsidP="005B10F6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/>
                              <w:jc w:val="both"/>
                              <w:rPr>
                                <w:rFonts w:ascii="Arial" w:hAnsi="Arial" w:cs="Arial"/>
                                <w:b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  <w:lang w:val="en-MY"/>
                              </w:rPr>
                              <w:t>Functionality of Product</w:t>
                            </w:r>
                          </w:p>
                          <w:p w14:paraId="7E87B254" w14:textId="77777777" w:rsidR="00BC1CEB" w:rsidRPr="005B10F6" w:rsidRDefault="00BC1CEB" w:rsidP="005B10F6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/>
                              <w:jc w:val="both"/>
                              <w:rPr>
                                <w:rFonts w:ascii="Arial" w:hAnsi="Arial" w:cs="Arial"/>
                                <w:b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 w:rsidRPr="005B10F6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  <w:lang w:val="en-MY"/>
                              </w:rPr>
                              <w:t>Lab Report/Document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5DEF55" id="Text Box 20" o:spid="_x0000_s1038" type="#_x0000_t202" style="position:absolute;margin-left:54pt;margin-top:768pt;width:323.25pt;height:2in;z-index:2517084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" filled="f" stroked="f">
                <v:textbox>
                  <w:txbxContent>
                    <w:p w14:paraId="1611006E" w14:textId="690F5A62" w:rsidR="00BC1CEB" w:rsidRPr="00F31B0D" w:rsidRDefault="005B10F6" w:rsidP="005B10F6">
                      <w:pPr>
                        <w:spacing w:after="0"/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  <w:lang w:val="en-MY"/>
                        </w:rPr>
                      </w:pPr>
                      <w:r w:rsidRPr="00F31B0D"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  <w:lang w:val="en-MY"/>
                        </w:rPr>
                        <w:t>Status of Innovation</w:t>
                      </w:r>
                    </w:p>
                    <w:p w14:paraId="5DAC8CB0" w14:textId="77777777" w:rsidR="00BC1CEB" w:rsidRPr="005B10F6" w:rsidRDefault="00BC1CEB" w:rsidP="005B10F6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/>
                        <w:jc w:val="both"/>
                        <w:rPr>
                          <w:rFonts w:ascii="Arial" w:hAnsi="Arial" w:cs="Arial"/>
                          <w:b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 w:rsidRPr="005B10F6">
                        <w:rPr>
                          <w:rFonts w:ascii="Arial" w:hAnsi="Arial" w:cs="Arial"/>
                          <w:b/>
                          <w:sz w:val="28"/>
                          <w:szCs w:val="28"/>
                          <w:lang w:val="en-MY"/>
                        </w:rPr>
                        <w:t>Product Development/Market Readiness</w:t>
                      </w:r>
                    </w:p>
                    <w:p w14:paraId="3F9E1C5F" w14:textId="77777777" w:rsidR="00BC1CEB" w:rsidRPr="005B10F6" w:rsidRDefault="00BC1CEB" w:rsidP="005B10F6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/>
                        <w:jc w:val="both"/>
                        <w:rPr>
                          <w:rFonts w:ascii="Arial" w:hAnsi="Arial" w:cs="Arial"/>
                          <w:b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 w:rsidRPr="005B10F6">
                        <w:rPr>
                          <w:rFonts w:ascii="Arial" w:hAnsi="Arial" w:cs="Arial"/>
                          <w:b/>
                          <w:sz w:val="28"/>
                          <w:szCs w:val="28"/>
                          <w:lang w:val="en-MY"/>
                        </w:rPr>
                        <w:t>TRL Level</w:t>
                      </w:r>
                    </w:p>
                    <w:p w14:paraId="2FB33996" w14:textId="17737EBE" w:rsidR="00BC1CEB" w:rsidRPr="005B10F6" w:rsidRDefault="00E71AEB" w:rsidP="005B10F6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/>
                        <w:jc w:val="both"/>
                        <w:rPr>
                          <w:rFonts w:ascii="Arial" w:hAnsi="Arial" w:cs="Arial"/>
                          <w:b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8"/>
                          <w:szCs w:val="28"/>
                          <w:lang w:val="en-MY"/>
                        </w:rPr>
                        <w:t>Status of Finished P</w:t>
                      </w:r>
                      <w:r w:rsidR="00BC1CEB" w:rsidRPr="005B10F6">
                        <w:rPr>
                          <w:rFonts w:ascii="Arial" w:hAnsi="Arial" w:cs="Arial"/>
                          <w:b/>
                          <w:sz w:val="28"/>
                          <w:szCs w:val="28"/>
                          <w:lang w:val="en-MY"/>
                        </w:rPr>
                        <w:t>roduct</w:t>
                      </w:r>
                    </w:p>
                    <w:p w14:paraId="09B4F780" w14:textId="446FF889" w:rsidR="00BC1CEB" w:rsidRPr="005B10F6" w:rsidRDefault="00E71AEB" w:rsidP="005B10F6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/>
                        <w:jc w:val="both"/>
                        <w:rPr>
                          <w:rFonts w:ascii="Arial" w:hAnsi="Arial" w:cs="Arial"/>
                          <w:b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8"/>
                          <w:szCs w:val="28"/>
                          <w:lang w:val="en-MY"/>
                        </w:rPr>
                        <w:t>Functionality of Product</w:t>
                      </w:r>
                    </w:p>
                    <w:p w14:paraId="7E87B254" w14:textId="77777777" w:rsidR="00BC1CEB" w:rsidRPr="005B10F6" w:rsidRDefault="00BC1CEB" w:rsidP="005B10F6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/>
                        <w:jc w:val="both"/>
                        <w:rPr>
                          <w:rFonts w:ascii="Arial" w:hAnsi="Arial" w:cs="Arial"/>
                          <w:b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 w:rsidRPr="005B10F6">
                        <w:rPr>
                          <w:rFonts w:ascii="Arial" w:hAnsi="Arial" w:cs="Arial"/>
                          <w:b/>
                          <w:sz w:val="28"/>
                          <w:szCs w:val="28"/>
                          <w:lang w:val="en-MY"/>
                        </w:rPr>
                        <w:t>Lab Report/Documentatio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106B98" w:rsidRPr="001C65FF">
        <w:rPr>
          <w:noProof/>
          <w:color w:val="009999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0A704C2F" wp14:editId="7859B046">
                <wp:simplePos x="0" y="0"/>
                <wp:positionH relativeFrom="margin">
                  <wp:posOffset>5784215</wp:posOffset>
                </wp:positionH>
                <wp:positionV relativeFrom="paragraph">
                  <wp:posOffset>4280535</wp:posOffset>
                </wp:positionV>
                <wp:extent cx="3990975" cy="371475"/>
                <wp:effectExtent l="0" t="0" r="0" b="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90975" cy="3714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0B6811" w14:textId="7997A29C" w:rsidR="00BC1CEB" w:rsidRPr="00FB41DA" w:rsidRDefault="00BC1CEB" w:rsidP="003D0F42">
                            <w:pPr>
                              <w:rPr>
                                <w:rFonts w:ascii="Arial" w:hAnsi="Arial" w:cs="Arial"/>
                                <w:b/>
                                <w:color w:val="FF0000"/>
                                <w:sz w:val="24"/>
                                <w:szCs w:val="24"/>
                                <w:u w:val="single"/>
                                <w:lang w:val="en-MY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704C2F" id="_x0000_s1039" type="#_x0000_t202" style="position:absolute;margin-left:455.45pt;margin-top:337.05pt;width:314.25pt;height:29.25pt;z-index:2516992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" filled="f" stroked="f">
                <v:textbox>
                  <w:txbxContent>
                    <w:p w14:paraId="510B6811" w14:textId="7997A29C" w:rsidR="00BC1CEB" w:rsidRPr="00FB41DA" w:rsidRDefault="00BC1CEB" w:rsidP="003D0F42">
                      <w:pPr>
                        <w:rPr>
                          <w:rFonts w:ascii="Arial" w:hAnsi="Arial" w:cs="Arial"/>
                          <w:b/>
                          <w:color w:val="FF0000"/>
                          <w:sz w:val="24"/>
                          <w:szCs w:val="24"/>
                          <w:u w:val="single"/>
                          <w:lang w:val="en-MY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06B98" w:rsidRPr="001C65FF">
        <w:rPr>
          <w:noProof/>
          <w:color w:val="009999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7746F9D9" wp14:editId="7179ABA4">
                <wp:simplePos x="0" y="0"/>
                <wp:positionH relativeFrom="margin">
                  <wp:posOffset>-228600</wp:posOffset>
                </wp:positionH>
                <wp:positionV relativeFrom="paragraph">
                  <wp:posOffset>1400175</wp:posOffset>
                </wp:positionV>
                <wp:extent cx="2943225" cy="1152525"/>
                <wp:effectExtent l="0" t="0" r="0" b="0"/>
                <wp:wrapSquare wrapText="bothSides"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43225" cy="11525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3D91AE" w14:textId="77777777" w:rsidR="00BC1CEB" w:rsidRPr="00A74CB0" w:rsidRDefault="00BC1CEB" w:rsidP="005B10F6">
                            <w:pPr>
                              <w:spacing w:after="0"/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lang w:val="en-MY"/>
                              </w:rPr>
                            </w:pPr>
                            <w:r w:rsidRPr="00A74CB0"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lang w:val="en-MY"/>
                              </w:rPr>
                              <w:t>Product Background</w:t>
                            </w:r>
                          </w:p>
                          <w:p w14:paraId="04B0677C" w14:textId="398B5F70" w:rsidR="00BC1CEB" w:rsidRPr="005B10F6" w:rsidRDefault="00BC1CEB" w:rsidP="00FF6D51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/>
                              <w:ind w:left="284"/>
                              <w:jc w:val="both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5B10F6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Infographic/Picture</w:t>
                            </w:r>
                          </w:p>
                          <w:p w14:paraId="32D9302B" w14:textId="157BEDB4" w:rsidR="00BC1CEB" w:rsidRPr="005B10F6" w:rsidRDefault="00BC1CEB" w:rsidP="00FF6D51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/>
                              <w:ind w:left="284"/>
                              <w:jc w:val="both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5B10F6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Text </w:t>
                            </w:r>
                            <w:r w:rsidR="00737A08" w:rsidRPr="005B10F6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In Bullet Form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46F9D9" id="Text Box 5" o:spid="_x0000_s1040" type="#_x0000_t202" style="position:absolute;margin-left:-18pt;margin-top:110.25pt;width:231.75pt;height:90.75pt;z-index:2516981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" filled="f" stroked="f">
                <v:textbox>
                  <w:txbxContent>
                    <w:p w14:paraId="253D91AE" w14:textId="77777777" w:rsidR="00BC1CEB" w:rsidRPr="00A74CB0" w:rsidRDefault="00BC1CEB" w:rsidP="005B10F6">
                      <w:pPr>
                        <w:spacing w:after="0"/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  <w:lang w:val="en-MY"/>
                        </w:rPr>
                      </w:pPr>
                      <w:r w:rsidRPr="00A74CB0"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  <w:lang w:val="en-MY"/>
                        </w:rPr>
                        <w:t>Product Background</w:t>
                      </w:r>
                    </w:p>
                    <w:p w14:paraId="04B0677C" w14:textId="398B5F70" w:rsidR="00BC1CEB" w:rsidRPr="005B10F6" w:rsidRDefault="00BC1CEB" w:rsidP="00FF6D51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/>
                        <w:ind w:left="284"/>
                        <w:jc w:val="both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5B10F6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Infographic/Picture</w:t>
                      </w:r>
                    </w:p>
                    <w:p w14:paraId="32D9302B" w14:textId="157BEDB4" w:rsidR="00BC1CEB" w:rsidRPr="005B10F6" w:rsidRDefault="00BC1CEB" w:rsidP="00FF6D51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/>
                        <w:ind w:left="284"/>
                        <w:jc w:val="both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5B10F6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Text </w:t>
                      </w:r>
                      <w:r w:rsidR="00737A08" w:rsidRPr="005B10F6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In Bullet Form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A46902" w:rsidRPr="001C65FF">
        <w:rPr>
          <w:noProof/>
          <w:color w:val="009999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62764C38" wp14:editId="5CA2A19E">
                <wp:simplePos x="0" y="0"/>
                <wp:positionH relativeFrom="column">
                  <wp:posOffset>5454650</wp:posOffset>
                </wp:positionH>
                <wp:positionV relativeFrom="paragraph">
                  <wp:posOffset>11319510</wp:posOffset>
                </wp:positionV>
                <wp:extent cx="1056290" cy="409903"/>
                <wp:effectExtent l="0" t="0" r="0" b="0"/>
                <wp:wrapNone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56290" cy="40990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9FB710" w14:textId="0EFE408F" w:rsidR="00BC1CEB" w:rsidRPr="00FB41DA" w:rsidRDefault="00BC1CEB" w:rsidP="00A46902">
                            <w:pPr>
                              <w:rPr>
                                <w:rFonts w:ascii="Arial" w:hAnsi="Arial" w:cs="Arial"/>
                                <w:b/>
                                <w:color w:val="FF0000"/>
                                <w:sz w:val="24"/>
                                <w:szCs w:val="24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764C38" id="_x0000_s1041" type="#_x0000_t202" style="position:absolute;margin-left:429.5pt;margin-top:891.3pt;width:83.15pt;height:32.3pt;z-index:25172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" filled="f" stroked="f">
                <v:textbox>
                  <w:txbxContent>
                    <w:p w14:paraId="5A9FB710" w14:textId="0EFE408F" w:rsidR="00BC1CEB" w:rsidRPr="00FB41DA" w:rsidRDefault="00BC1CEB" w:rsidP="00A46902">
                      <w:pPr>
                        <w:rPr>
                          <w:rFonts w:ascii="Arial" w:hAnsi="Arial" w:cs="Arial"/>
                          <w:b/>
                          <w:color w:val="FF0000"/>
                          <w:sz w:val="24"/>
                          <w:szCs w:val="24"/>
                          <w:u w:val="single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46902" w:rsidRPr="001C65FF">
        <w:rPr>
          <w:noProof/>
          <w:color w:val="009999"/>
          <w:lang w:val="en-MY" w:eastAsia="en-MY"/>
        </w:rPr>
        <w:t xml:space="preserve"> </w:t>
      </w:r>
      <w:r w:rsidR="00A46902" w:rsidRPr="001C65FF">
        <w:rPr>
          <w:noProof/>
          <w:color w:val="009999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5BD0A697" wp14:editId="6ADA422B">
                <wp:simplePos x="0" y="0"/>
                <wp:positionH relativeFrom="margin">
                  <wp:posOffset>5565140</wp:posOffset>
                </wp:positionH>
                <wp:positionV relativeFrom="paragraph">
                  <wp:posOffset>8928735</wp:posOffset>
                </wp:positionV>
                <wp:extent cx="2847975" cy="366395"/>
                <wp:effectExtent l="0" t="0" r="0" b="0"/>
                <wp:wrapSquare wrapText="bothSides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47975" cy="36639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25826A" w14:textId="339963F2" w:rsidR="00BC1CEB" w:rsidRPr="00FB41DA" w:rsidRDefault="00BC1CEB" w:rsidP="003D0F42">
                            <w:pPr>
                              <w:rPr>
                                <w:rFonts w:ascii="Arial" w:hAnsi="Arial" w:cs="Arial"/>
                                <w:b/>
                                <w:color w:val="FF0000"/>
                                <w:sz w:val="24"/>
                                <w:szCs w:val="24"/>
                                <w:u w:val="single"/>
                                <w:lang w:val="en-MY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D0A697" id="_x0000_s1042" type="#_x0000_t202" style="position:absolute;margin-left:438.2pt;margin-top:703.05pt;width:224.25pt;height:28.85pt;z-index:2517022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" filled="f" stroked="f">
                <v:textbox>
                  <w:txbxContent>
                    <w:p w14:paraId="1C25826A" w14:textId="339963F2" w:rsidR="00BC1CEB" w:rsidRPr="00FB41DA" w:rsidRDefault="00BC1CEB" w:rsidP="003D0F42">
                      <w:pPr>
                        <w:rPr>
                          <w:rFonts w:ascii="Arial" w:hAnsi="Arial" w:cs="Arial"/>
                          <w:b/>
                          <w:color w:val="FF0000"/>
                          <w:sz w:val="24"/>
                          <w:szCs w:val="24"/>
                          <w:u w:val="single"/>
                          <w:lang w:val="en-MY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sectPr w:rsidR="009A1D12" w:rsidSect="0000388C">
      <w:headerReference w:type="default" r:id="rId10"/>
      <w:pgSz w:w="16834" w:h="23818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8D108F9" w14:textId="77777777" w:rsidR="00473702" w:rsidRDefault="00473702" w:rsidP="00753D74">
      <w:pPr>
        <w:spacing w:after="0" w:line="240" w:lineRule="auto"/>
      </w:pPr>
      <w:r>
        <w:separator/>
      </w:r>
    </w:p>
  </w:endnote>
  <w:endnote w:type="continuationSeparator" w:id="0">
    <w:p w14:paraId="30E33557" w14:textId="77777777" w:rsidR="00473702" w:rsidRDefault="00473702" w:rsidP="00753D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20B8B8F" w14:textId="77777777" w:rsidR="00473702" w:rsidRDefault="00473702" w:rsidP="00753D74">
      <w:pPr>
        <w:spacing w:after="0" w:line="240" w:lineRule="auto"/>
      </w:pPr>
      <w:r>
        <w:separator/>
      </w:r>
    </w:p>
  </w:footnote>
  <w:footnote w:type="continuationSeparator" w:id="0">
    <w:p w14:paraId="67015F58" w14:textId="77777777" w:rsidR="00473702" w:rsidRDefault="00473702" w:rsidP="00753D7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9CDF2E4" w14:textId="1B08C26A" w:rsidR="00BC1CEB" w:rsidRDefault="00575CAB" w:rsidP="00167333">
    <w:pPr>
      <w:pStyle w:val="Header"/>
      <w:tabs>
        <w:tab w:val="clear" w:pos="4680"/>
        <w:tab w:val="clear" w:pos="9360"/>
        <w:tab w:val="left" w:pos="10845"/>
      </w:tabs>
    </w:pPr>
    <w:r>
      <w:rPr>
        <w:noProof/>
      </w:rPr>
      <w:drawing>
        <wp:anchor distT="0" distB="0" distL="0" distR="0" simplePos="0" relativeHeight="251658240" behindDoc="1" locked="0" layoutInCell="1" allowOverlap="1" wp14:anchorId="3A171BD3" wp14:editId="377A043E">
          <wp:simplePos x="0" y="0"/>
          <wp:positionH relativeFrom="column">
            <wp:posOffset>-985520</wp:posOffset>
          </wp:positionH>
          <wp:positionV relativeFrom="paragraph">
            <wp:posOffset>-445770</wp:posOffset>
          </wp:positionV>
          <wp:extent cx="10746000" cy="2671200"/>
          <wp:effectExtent l="0" t="0" r="0" b="0"/>
          <wp:wrapNone/>
          <wp:docPr id="1358022193" name="Picture 19" descr="A blue background with white line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58022193" name="Picture 19" descr="A blue background with white lines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746000" cy="2671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1CEB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B532813"/>
    <w:multiLevelType w:val="hybridMultilevel"/>
    <w:tmpl w:val="2F2ABF34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3324B0"/>
    <w:multiLevelType w:val="hybridMultilevel"/>
    <w:tmpl w:val="3596395E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1D0504"/>
    <w:multiLevelType w:val="hybridMultilevel"/>
    <w:tmpl w:val="46F0BBA0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A72BFC"/>
    <w:multiLevelType w:val="hybridMultilevel"/>
    <w:tmpl w:val="26504114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3B3FD8"/>
    <w:multiLevelType w:val="hybridMultilevel"/>
    <w:tmpl w:val="037C1FA6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0479050">
    <w:abstractNumId w:val="1"/>
  </w:num>
  <w:num w:numId="2" w16cid:durableId="1243904528">
    <w:abstractNumId w:val="3"/>
  </w:num>
  <w:num w:numId="3" w16cid:durableId="311448126">
    <w:abstractNumId w:val="4"/>
  </w:num>
  <w:num w:numId="4" w16cid:durableId="589701286">
    <w:abstractNumId w:val="0"/>
  </w:num>
  <w:num w:numId="5" w16cid:durableId="5467220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7"/>
  <w:hideSpellingErrors/>
  <w:hideGrammaticalErrors/>
  <w:defaultTabStop w:val="720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WwMDQ2MDSwtDQAcpV0lIJTi4sz8/NACgxrAWBjkt4sAAAA"/>
  </w:docVars>
  <w:rsids>
    <w:rsidRoot w:val="00753D74"/>
    <w:rsid w:val="0000388C"/>
    <w:rsid w:val="000835C1"/>
    <w:rsid w:val="00106B98"/>
    <w:rsid w:val="00147716"/>
    <w:rsid w:val="00167333"/>
    <w:rsid w:val="0017219F"/>
    <w:rsid w:val="0017339C"/>
    <w:rsid w:val="00193CB9"/>
    <w:rsid w:val="001B6398"/>
    <w:rsid w:val="001C65FF"/>
    <w:rsid w:val="001D48E3"/>
    <w:rsid w:val="00236744"/>
    <w:rsid w:val="00285116"/>
    <w:rsid w:val="00285C9C"/>
    <w:rsid w:val="002F70F2"/>
    <w:rsid w:val="0030530F"/>
    <w:rsid w:val="00321CB0"/>
    <w:rsid w:val="003522F3"/>
    <w:rsid w:val="003645E5"/>
    <w:rsid w:val="00387E5F"/>
    <w:rsid w:val="00397826"/>
    <w:rsid w:val="003D0F42"/>
    <w:rsid w:val="00406F8F"/>
    <w:rsid w:val="00473702"/>
    <w:rsid w:val="004B2DFF"/>
    <w:rsid w:val="004B7D2A"/>
    <w:rsid w:val="004D7EBB"/>
    <w:rsid w:val="004F6D5E"/>
    <w:rsid w:val="004F6D86"/>
    <w:rsid w:val="00502A0F"/>
    <w:rsid w:val="00575CAB"/>
    <w:rsid w:val="00580B25"/>
    <w:rsid w:val="005B10F6"/>
    <w:rsid w:val="005C0228"/>
    <w:rsid w:val="006109B5"/>
    <w:rsid w:val="00626F36"/>
    <w:rsid w:val="006600A9"/>
    <w:rsid w:val="006A2779"/>
    <w:rsid w:val="006C1E94"/>
    <w:rsid w:val="006F33AC"/>
    <w:rsid w:val="00701463"/>
    <w:rsid w:val="00732BAC"/>
    <w:rsid w:val="00737A08"/>
    <w:rsid w:val="00752405"/>
    <w:rsid w:val="00753D74"/>
    <w:rsid w:val="007834B4"/>
    <w:rsid w:val="008326DB"/>
    <w:rsid w:val="0084288B"/>
    <w:rsid w:val="0087513E"/>
    <w:rsid w:val="008864AB"/>
    <w:rsid w:val="008B375A"/>
    <w:rsid w:val="00914153"/>
    <w:rsid w:val="00965B7E"/>
    <w:rsid w:val="009A1D12"/>
    <w:rsid w:val="009A431B"/>
    <w:rsid w:val="009C1244"/>
    <w:rsid w:val="009D5C3F"/>
    <w:rsid w:val="009E5425"/>
    <w:rsid w:val="00A10C4F"/>
    <w:rsid w:val="00A210DE"/>
    <w:rsid w:val="00A37BF7"/>
    <w:rsid w:val="00A46902"/>
    <w:rsid w:val="00A74CB0"/>
    <w:rsid w:val="00A82EFC"/>
    <w:rsid w:val="00B00654"/>
    <w:rsid w:val="00B13C01"/>
    <w:rsid w:val="00B16672"/>
    <w:rsid w:val="00B1739B"/>
    <w:rsid w:val="00B60FA7"/>
    <w:rsid w:val="00B762C9"/>
    <w:rsid w:val="00B80ECD"/>
    <w:rsid w:val="00BA42D4"/>
    <w:rsid w:val="00BB3C82"/>
    <w:rsid w:val="00BC1CEB"/>
    <w:rsid w:val="00BC6CC9"/>
    <w:rsid w:val="00C52B62"/>
    <w:rsid w:val="00C6773E"/>
    <w:rsid w:val="00C96A45"/>
    <w:rsid w:val="00CE0500"/>
    <w:rsid w:val="00CF1D44"/>
    <w:rsid w:val="00D0029D"/>
    <w:rsid w:val="00D005F3"/>
    <w:rsid w:val="00D05564"/>
    <w:rsid w:val="00D06DCD"/>
    <w:rsid w:val="00D24616"/>
    <w:rsid w:val="00D6374F"/>
    <w:rsid w:val="00DB34E1"/>
    <w:rsid w:val="00E30EBD"/>
    <w:rsid w:val="00E71AEB"/>
    <w:rsid w:val="00E94AC2"/>
    <w:rsid w:val="00EB7155"/>
    <w:rsid w:val="00F31B0D"/>
    <w:rsid w:val="00F66766"/>
    <w:rsid w:val="00FB1C25"/>
    <w:rsid w:val="00FF6D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7FE38FA1"/>
  <w15:chartTrackingRefBased/>
  <w15:docId w15:val="{6F776C0F-9C08-4358-B411-6894751A29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D0F4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53D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3D74"/>
  </w:style>
  <w:style w:type="paragraph" w:styleId="Footer">
    <w:name w:val="footer"/>
    <w:basedOn w:val="Normal"/>
    <w:link w:val="FooterChar"/>
    <w:uiPriority w:val="99"/>
    <w:unhideWhenUsed/>
    <w:rsid w:val="00753D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3D74"/>
  </w:style>
  <w:style w:type="paragraph" w:styleId="ListParagraph">
    <w:name w:val="List Paragraph"/>
    <w:basedOn w:val="Normal"/>
    <w:uiPriority w:val="34"/>
    <w:qFormat/>
    <w:rsid w:val="003D0F4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1199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66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5481FC-17B4-4BEA-95EF-D888E3CC5A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1</TotalTime>
  <Pages>1</Pages>
  <Words>3</Words>
  <Characters>2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Abbas Lokman</cp:lastModifiedBy>
  <cp:revision>5</cp:revision>
  <cp:lastPrinted>2019-08-19T02:13:00Z</cp:lastPrinted>
  <dcterms:created xsi:type="dcterms:W3CDTF">2022-06-10T04:51:00Z</dcterms:created>
  <dcterms:modified xsi:type="dcterms:W3CDTF">2024-10-01T15:22:00Z</dcterms:modified>
</cp:coreProperties>
</file>